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B100E" w:rsidRPr="00B14C65" w:rsidRDefault="00D4535D">
      <w:pPr>
        <w:pStyle w:val="FirstParagraph"/>
        <w:rPr>
          <w:rFonts w:ascii="Times New Roman" w:hAnsi="Times New Roman" w:cs="Times New Roman"/>
        </w:rPr>
      </w:pPr>
      <w:r w:rsidRPr="00B14C65">
        <w:rPr>
          <w:rFonts w:ascii="Times New Roman" w:hAnsi="Times New Roman" w:cs="Times New Roman"/>
        </w:rPr>
        <w:t>Here is the detailed usage scenario for each use case shown in the use case diagram in table format:</w:t>
      </w:r>
    </w:p>
    <w:p w:rsidR="00D53139" w:rsidRDefault="00D53139" w:rsidP="00B14C65">
      <w:pPr>
        <w:pStyle w:val="Abstract"/>
        <w:rPr>
          <w:rFonts w:ascii="Times New Roman" w:hAnsi="Times New Roman" w:cs="Times New Roman"/>
          <w:b/>
          <w:sz w:val="24"/>
          <w:szCs w:val="24"/>
        </w:rPr>
      </w:pPr>
      <w:bookmarkStart w:id="0" w:name="login"/>
    </w:p>
    <w:p w:rsidR="004B100E" w:rsidRPr="00B14C65" w:rsidRDefault="009B52FC" w:rsidP="00B14C65">
      <w:pPr>
        <w:pStyle w:val="Abstract"/>
        <w:rPr>
          <w:rFonts w:ascii="Times New Roman" w:hAnsi="Times New Roman" w:cs="Times New Roman"/>
          <w:b/>
          <w:sz w:val="24"/>
          <w:szCs w:val="24"/>
        </w:rPr>
      </w:pPr>
      <w:bookmarkStart w:id="1" w:name="_GoBack"/>
      <w:r w:rsidRPr="00D4535D">
        <w:rPr>
          <w:rFonts w:ascii="Times New Roman" w:hAnsi="Times New Roman" w:cs="Times New Roman"/>
          <w:b/>
          <w:sz w:val="24"/>
          <w:szCs w:val="24"/>
        </w:rPr>
        <w:t>1</w:t>
      </w:r>
      <w:r w:rsidR="00D4535D" w:rsidRPr="00D4535D">
        <w:rPr>
          <w:rFonts w:ascii="Times New Roman" w:hAnsi="Times New Roman" w:cs="Times New Roman"/>
          <w:b/>
          <w:sz w:val="24"/>
          <w:szCs w:val="24"/>
        </w:rPr>
        <w:t>. Logi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373"/>
        <w:gridCol w:w="7203"/>
      </w:tblGrid>
      <w:tr w:rsidR="004B100E" w:rsidRPr="00D4535D" w:rsidTr="00D453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shd w:val="clear" w:color="auto" w:fill="00B0F0"/>
          </w:tcPr>
          <w:p w:rsidR="004B100E" w:rsidRPr="00D4535D" w:rsidRDefault="00D4535D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D4535D">
              <w:rPr>
                <w:rFonts w:ascii="Times New Roman" w:hAnsi="Times New Roman" w:cs="Times New Roman"/>
                <w:b/>
              </w:rPr>
              <w:t>Use Case Title</w:t>
            </w:r>
          </w:p>
        </w:tc>
        <w:tc>
          <w:tcPr>
            <w:tcW w:w="0" w:type="auto"/>
            <w:tcBorders>
              <w:bottom w:val="none" w:sz="0" w:space="0" w:color="auto"/>
            </w:tcBorders>
            <w:shd w:val="clear" w:color="auto" w:fill="00B0F0"/>
          </w:tcPr>
          <w:p w:rsidR="004B100E" w:rsidRPr="00D4535D" w:rsidRDefault="00D4535D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D4535D">
              <w:rPr>
                <w:rFonts w:ascii="Times New Roman" w:hAnsi="Times New Roman" w:cs="Times New Roman"/>
                <w:b/>
              </w:rPr>
              <w:t>Login</w:t>
            </w:r>
          </w:p>
        </w:tc>
      </w:tr>
      <w:tr w:rsidR="004B100E" w:rsidRPr="00B14C65" w:rsidTr="00002BBB"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Use Case ID</w:t>
            </w:r>
          </w:p>
        </w:tc>
        <w:tc>
          <w:tcPr>
            <w:tcW w:w="0" w:type="auto"/>
          </w:tcPr>
          <w:p w:rsidR="004B100E" w:rsidRPr="00B14C65" w:rsidRDefault="00D4535D" w:rsidP="008344B7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0</w:t>
            </w:r>
            <w:r w:rsidR="008344B7">
              <w:rPr>
                <w:rFonts w:ascii="Times New Roman" w:hAnsi="Times New Roman" w:cs="Times New Roman"/>
              </w:rPr>
              <w:t>1</w:t>
            </w:r>
          </w:p>
        </w:tc>
      </w:tr>
      <w:tr w:rsidR="004B100E" w:rsidRPr="00B14C65" w:rsidTr="00002BBB"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Actors</w:t>
            </w:r>
          </w:p>
        </w:tc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Admin, Manager, User</w:t>
            </w:r>
          </w:p>
        </w:tc>
      </w:tr>
      <w:tr w:rsidR="004B100E" w:rsidRPr="00B14C65" w:rsidTr="00002BBB"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Description</w:t>
            </w:r>
          </w:p>
        </w:tc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Users can log into the system.</w:t>
            </w:r>
          </w:p>
        </w:tc>
      </w:tr>
      <w:tr w:rsidR="004B100E" w:rsidRPr="00B14C65" w:rsidTr="00002BBB"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Actions</w:t>
            </w:r>
          </w:p>
        </w:tc>
        <w:tc>
          <w:tcPr>
            <w:tcW w:w="0" w:type="auto"/>
          </w:tcPr>
          <w:p w:rsidR="00002BBB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1. User navigates to the login page.</w:t>
            </w:r>
          </w:p>
          <w:p w:rsidR="00002BBB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2. User enters credentials.</w:t>
            </w:r>
          </w:p>
          <w:p w:rsidR="00002BBB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3. User submits the login form.</w:t>
            </w:r>
          </w:p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4. System verifies credentials and grants access.</w:t>
            </w:r>
          </w:p>
        </w:tc>
      </w:tr>
      <w:tr w:rsidR="004B100E" w:rsidRPr="00B14C65" w:rsidTr="00002BBB"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Alternative Paths</w:t>
            </w:r>
          </w:p>
        </w:tc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If credentials are incorrect, the user is prompted to re-enter them.</w:t>
            </w:r>
          </w:p>
        </w:tc>
      </w:tr>
      <w:tr w:rsidR="004B100E" w:rsidRPr="00B14C65" w:rsidTr="00002BBB"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Pre/Post Conditions</w:t>
            </w:r>
          </w:p>
        </w:tc>
        <w:tc>
          <w:tcPr>
            <w:tcW w:w="0" w:type="auto"/>
          </w:tcPr>
          <w:p w:rsidR="00B14C65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Pre: User must have an account.</w:t>
            </w:r>
          </w:p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Post: User is logged in and redirected to the dashboard.</w:t>
            </w:r>
          </w:p>
        </w:tc>
      </w:tr>
      <w:tr w:rsidR="004B100E" w:rsidRPr="00B14C65" w:rsidTr="00002BBB"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Exceptions</w:t>
            </w:r>
          </w:p>
        </w:tc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If the login fails, an error message is displayed.</w:t>
            </w:r>
          </w:p>
        </w:tc>
      </w:tr>
      <w:tr w:rsidR="004B100E" w:rsidRPr="00B14C65" w:rsidTr="00002BBB"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Author</w:t>
            </w:r>
          </w:p>
        </w:tc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[Your Name]</w:t>
            </w:r>
          </w:p>
        </w:tc>
      </w:tr>
    </w:tbl>
    <w:p w:rsidR="004B100E" w:rsidRPr="00B14C65" w:rsidRDefault="009B52FC" w:rsidP="00B14C65">
      <w:pPr>
        <w:pStyle w:val="Abstract"/>
        <w:rPr>
          <w:rFonts w:ascii="Times New Roman" w:hAnsi="Times New Roman" w:cs="Times New Roman"/>
          <w:b/>
          <w:sz w:val="24"/>
          <w:szCs w:val="24"/>
        </w:rPr>
      </w:pPr>
      <w:bookmarkStart w:id="2" w:name="logout"/>
      <w:bookmarkEnd w:id="0"/>
      <w:r w:rsidRPr="00D4535D">
        <w:rPr>
          <w:rFonts w:ascii="Times New Roman" w:hAnsi="Times New Roman" w:cs="Times New Roman"/>
          <w:b/>
          <w:sz w:val="24"/>
          <w:szCs w:val="24"/>
        </w:rPr>
        <w:t>2</w:t>
      </w:r>
      <w:r w:rsidR="00D4535D" w:rsidRPr="00D4535D">
        <w:rPr>
          <w:rFonts w:ascii="Times New Roman" w:hAnsi="Times New Roman" w:cs="Times New Roman"/>
          <w:b/>
          <w:sz w:val="24"/>
          <w:szCs w:val="24"/>
        </w:rPr>
        <w:t>. Logout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618"/>
        <w:gridCol w:w="6958"/>
      </w:tblGrid>
      <w:tr w:rsidR="004B100E" w:rsidRPr="00D4535D" w:rsidTr="00D453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shd w:val="clear" w:color="auto" w:fill="00B0F0"/>
          </w:tcPr>
          <w:p w:rsidR="004B100E" w:rsidRPr="00D4535D" w:rsidRDefault="00D4535D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D4535D">
              <w:rPr>
                <w:rFonts w:ascii="Times New Roman" w:hAnsi="Times New Roman" w:cs="Times New Roman"/>
                <w:b/>
              </w:rPr>
              <w:t>Use Case Title</w:t>
            </w:r>
          </w:p>
        </w:tc>
        <w:tc>
          <w:tcPr>
            <w:tcW w:w="0" w:type="auto"/>
            <w:tcBorders>
              <w:bottom w:val="none" w:sz="0" w:space="0" w:color="auto"/>
            </w:tcBorders>
            <w:shd w:val="clear" w:color="auto" w:fill="00B0F0"/>
          </w:tcPr>
          <w:p w:rsidR="004B100E" w:rsidRPr="00D4535D" w:rsidRDefault="00D4535D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D4535D">
              <w:rPr>
                <w:rFonts w:ascii="Times New Roman" w:hAnsi="Times New Roman" w:cs="Times New Roman"/>
                <w:b/>
              </w:rPr>
              <w:t>Logout</w:t>
            </w:r>
          </w:p>
        </w:tc>
      </w:tr>
      <w:tr w:rsidR="004B100E" w:rsidRPr="00B14C65" w:rsidTr="00002BBB"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Use Case ID</w:t>
            </w:r>
          </w:p>
        </w:tc>
        <w:tc>
          <w:tcPr>
            <w:tcW w:w="0" w:type="auto"/>
          </w:tcPr>
          <w:p w:rsidR="004B100E" w:rsidRPr="00B14C65" w:rsidRDefault="00D4535D" w:rsidP="008344B7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0</w:t>
            </w:r>
            <w:r w:rsidR="008344B7">
              <w:rPr>
                <w:rFonts w:ascii="Times New Roman" w:hAnsi="Times New Roman" w:cs="Times New Roman"/>
              </w:rPr>
              <w:t>2</w:t>
            </w:r>
          </w:p>
        </w:tc>
      </w:tr>
      <w:tr w:rsidR="004B100E" w:rsidRPr="00B14C65" w:rsidTr="00002BBB"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Actors</w:t>
            </w:r>
          </w:p>
        </w:tc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Admin, Manager, User</w:t>
            </w:r>
          </w:p>
        </w:tc>
      </w:tr>
      <w:tr w:rsidR="004B100E" w:rsidRPr="00B14C65" w:rsidTr="00002BBB"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Description</w:t>
            </w:r>
          </w:p>
        </w:tc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Users can log out of the system.</w:t>
            </w:r>
          </w:p>
        </w:tc>
      </w:tr>
      <w:tr w:rsidR="004B100E" w:rsidRPr="00B14C65" w:rsidTr="00002BBB"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Actions</w:t>
            </w:r>
          </w:p>
        </w:tc>
        <w:tc>
          <w:tcPr>
            <w:tcW w:w="0" w:type="auto"/>
          </w:tcPr>
          <w:p w:rsidR="00002BBB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1. User clicks on the logout button.</w:t>
            </w:r>
          </w:p>
          <w:p w:rsidR="00002BBB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2. System logs out the user.</w:t>
            </w:r>
          </w:p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3. User is redirected to the login page.</w:t>
            </w:r>
          </w:p>
        </w:tc>
      </w:tr>
      <w:tr w:rsidR="004B100E" w:rsidRPr="00B14C65" w:rsidTr="00002BBB"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Alternative Paths</w:t>
            </w:r>
          </w:p>
        </w:tc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None</w:t>
            </w:r>
          </w:p>
        </w:tc>
      </w:tr>
      <w:tr w:rsidR="004B100E" w:rsidRPr="00B14C65" w:rsidTr="00002BBB"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Pre/Post Conditions</w:t>
            </w:r>
          </w:p>
        </w:tc>
        <w:tc>
          <w:tcPr>
            <w:tcW w:w="0" w:type="auto"/>
          </w:tcPr>
          <w:p w:rsidR="009B52FC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Pre: User must be logged in.</w:t>
            </w:r>
          </w:p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Post: User is logged out and session is ended.</w:t>
            </w:r>
          </w:p>
        </w:tc>
      </w:tr>
      <w:tr w:rsidR="004B100E" w:rsidRPr="00B14C65" w:rsidTr="00002BBB"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Exceptions</w:t>
            </w:r>
          </w:p>
        </w:tc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If the logout process fails, an error message is displayed.</w:t>
            </w:r>
          </w:p>
        </w:tc>
      </w:tr>
      <w:tr w:rsidR="004B100E" w:rsidRPr="00B14C65" w:rsidTr="00002BBB"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Author</w:t>
            </w:r>
          </w:p>
        </w:tc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[Your Name]</w:t>
            </w:r>
          </w:p>
        </w:tc>
      </w:tr>
    </w:tbl>
    <w:p w:rsidR="00D53139" w:rsidRDefault="00D53139" w:rsidP="00B14C65">
      <w:pPr>
        <w:pStyle w:val="Abstract"/>
        <w:rPr>
          <w:rFonts w:ascii="Times New Roman" w:hAnsi="Times New Roman" w:cs="Times New Roman"/>
          <w:b/>
          <w:sz w:val="24"/>
          <w:szCs w:val="24"/>
        </w:rPr>
      </w:pPr>
      <w:bookmarkStart w:id="3" w:name="signup"/>
      <w:bookmarkEnd w:id="2"/>
    </w:p>
    <w:p w:rsidR="00D53139" w:rsidRDefault="00D53139" w:rsidP="00B14C65">
      <w:pPr>
        <w:pStyle w:val="Abstract"/>
        <w:rPr>
          <w:rFonts w:ascii="Times New Roman" w:hAnsi="Times New Roman" w:cs="Times New Roman"/>
          <w:b/>
          <w:sz w:val="24"/>
          <w:szCs w:val="24"/>
        </w:rPr>
      </w:pPr>
    </w:p>
    <w:p w:rsidR="004B100E" w:rsidRPr="00B14C65" w:rsidRDefault="009B52FC" w:rsidP="00B14C65">
      <w:pPr>
        <w:pStyle w:val="Abstract"/>
        <w:rPr>
          <w:rFonts w:ascii="Times New Roman" w:hAnsi="Times New Roman" w:cs="Times New Roman"/>
          <w:b/>
          <w:sz w:val="24"/>
          <w:szCs w:val="24"/>
        </w:rPr>
      </w:pPr>
      <w:r w:rsidRPr="00D4535D">
        <w:rPr>
          <w:rFonts w:ascii="Times New Roman" w:hAnsi="Times New Roman" w:cs="Times New Roman"/>
          <w:b/>
          <w:sz w:val="24"/>
          <w:szCs w:val="24"/>
        </w:rPr>
        <w:t>3</w:t>
      </w:r>
      <w:r w:rsidR="00D4535D" w:rsidRPr="00D4535D">
        <w:rPr>
          <w:rFonts w:ascii="Times New Roman" w:hAnsi="Times New Roman" w:cs="Times New Roman"/>
          <w:b/>
          <w:sz w:val="24"/>
          <w:szCs w:val="24"/>
        </w:rPr>
        <w:t>. Signup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397"/>
        <w:gridCol w:w="7179"/>
      </w:tblGrid>
      <w:tr w:rsidR="004B100E" w:rsidRPr="00D4535D" w:rsidTr="00D453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shd w:val="clear" w:color="auto" w:fill="00B0F0"/>
          </w:tcPr>
          <w:p w:rsidR="004B100E" w:rsidRPr="00D4535D" w:rsidRDefault="00D4535D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D4535D">
              <w:rPr>
                <w:rFonts w:ascii="Times New Roman" w:hAnsi="Times New Roman" w:cs="Times New Roman"/>
                <w:b/>
              </w:rPr>
              <w:t>Use Case Title</w:t>
            </w:r>
          </w:p>
        </w:tc>
        <w:tc>
          <w:tcPr>
            <w:tcW w:w="0" w:type="auto"/>
            <w:tcBorders>
              <w:bottom w:val="none" w:sz="0" w:space="0" w:color="auto"/>
            </w:tcBorders>
            <w:shd w:val="clear" w:color="auto" w:fill="00B0F0"/>
          </w:tcPr>
          <w:p w:rsidR="004B100E" w:rsidRPr="00D4535D" w:rsidRDefault="00D4535D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D4535D">
              <w:rPr>
                <w:rFonts w:ascii="Times New Roman" w:hAnsi="Times New Roman" w:cs="Times New Roman"/>
                <w:b/>
              </w:rPr>
              <w:t>Signup</w:t>
            </w:r>
          </w:p>
        </w:tc>
      </w:tr>
      <w:tr w:rsidR="004B100E" w:rsidRPr="00B14C65" w:rsidTr="00002BBB"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Use Case ID</w:t>
            </w:r>
          </w:p>
        </w:tc>
        <w:tc>
          <w:tcPr>
            <w:tcW w:w="0" w:type="auto"/>
          </w:tcPr>
          <w:p w:rsidR="004B100E" w:rsidRPr="00B14C65" w:rsidRDefault="00D4535D" w:rsidP="008344B7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0</w:t>
            </w:r>
            <w:r w:rsidR="008344B7">
              <w:rPr>
                <w:rFonts w:ascii="Times New Roman" w:hAnsi="Times New Roman" w:cs="Times New Roman"/>
              </w:rPr>
              <w:t>3</w:t>
            </w:r>
          </w:p>
        </w:tc>
      </w:tr>
      <w:tr w:rsidR="004B100E" w:rsidRPr="00B14C65" w:rsidTr="00002BBB"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Actors</w:t>
            </w:r>
          </w:p>
        </w:tc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User</w:t>
            </w:r>
            <w:r w:rsidR="00002BBB" w:rsidRPr="00B14C65">
              <w:rPr>
                <w:rFonts w:ascii="Times New Roman" w:hAnsi="Times New Roman" w:cs="Times New Roman"/>
              </w:rPr>
              <w:t xml:space="preserve"> (Applicants/Companies)</w:t>
            </w:r>
          </w:p>
        </w:tc>
      </w:tr>
      <w:tr w:rsidR="004B100E" w:rsidRPr="00B14C65" w:rsidTr="00002BBB"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Description</w:t>
            </w:r>
          </w:p>
        </w:tc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New users can create an account.</w:t>
            </w:r>
          </w:p>
        </w:tc>
      </w:tr>
      <w:tr w:rsidR="004B100E" w:rsidRPr="00B14C65" w:rsidTr="00002BBB"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Actions</w:t>
            </w:r>
          </w:p>
        </w:tc>
        <w:tc>
          <w:tcPr>
            <w:tcW w:w="0" w:type="auto"/>
          </w:tcPr>
          <w:p w:rsidR="00002BBB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1. User navigates to the signup page.</w:t>
            </w:r>
          </w:p>
          <w:p w:rsidR="00002BBB" w:rsidRPr="00B14C65" w:rsidRDefault="00002BBB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2. Select role (Applicant/Company).</w:t>
            </w:r>
          </w:p>
          <w:p w:rsidR="00002BBB" w:rsidRPr="00B14C65" w:rsidRDefault="00002BBB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3</w:t>
            </w:r>
            <w:r w:rsidR="00D4535D" w:rsidRPr="00B14C65">
              <w:rPr>
                <w:rFonts w:ascii="Times New Roman" w:hAnsi="Times New Roman" w:cs="Times New Roman"/>
              </w:rPr>
              <w:t>. User enters required details.</w:t>
            </w:r>
          </w:p>
          <w:p w:rsidR="00002BBB" w:rsidRPr="00B14C65" w:rsidRDefault="00002BBB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4</w:t>
            </w:r>
            <w:r w:rsidR="00D4535D" w:rsidRPr="00B14C65">
              <w:rPr>
                <w:rFonts w:ascii="Times New Roman" w:hAnsi="Times New Roman" w:cs="Times New Roman"/>
              </w:rPr>
              <w:t>. User submits the signup form.</w:t>
            </w:r>
          </w:p>
          <w:p w:rsidR="004B100E" w:rsidRPr="00B14C65" w:rsidRDefault="00002BBB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5</w:t>
            </w:r>
            <w:r w:rsidR="00D4535D" w:rsidRPr="00B14C65">
              <w:rPr>
                <w:rFonts w:ascii="Times New Roman" w:hAnsi="Times New Roman" w:cs="Times New Roman"/>
              </w:rPr>
              <w:t>. System creates a new account and redirects to the login page.</w:t>
            </w:r>
          </w:p>
        </w:tc>
      </w:tr>
      <w:tr w:rsidR="004B100E" w:rsidRPr="00B14C65" w:rsidTr="00002BBB"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Alternative Paths</w:t>
            </w:r>
          </w:p>
        </w:tc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If any details are incorrect, the user is prompted to correct them.</w:t>
            </w:r>
          </w:p>
        </w:tc>
      </w:tr>
      <w:tr w:rsidR="004B100E" w:rsidRPr="00B14C65" w:rsidTr="00002BBB"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Pre/Post Conditions</w:t>
            </w:r>
          </w:p>
        </w:tc>
        <w:tc>
          <w:tcPr>
            <w:tcW w:w="0" w:type="auto"/>
          </w:tcPr>
          <w:p w:rsidR="00B14C65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Pre: User must not have an existing account.</w:t>
            </w:r>
          </w:p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Post: New account is created and user is prompted to log in.</w:t>
            </w:r>
          </w:p>
        </w:tc>
      </w:tr>
      <w:tr w:rsidR="004B100E" w:rsidRPr="00B14C65" w:rsidTr="00002BBB"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Exceptions</w:t>
            </w:r>
          </w:p>
        </w:tc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If the signup fails, an error message is displayed.</w:t>
            </w:r>
          </w:p>
        </w:tc>
      </w:tr>
      <w:tr w:rsidR="004B100E" w:rsidRPr="00B14C65" w:rsidTr="00002BBB"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Author</w:t>
            </w:r>
          </w:p>
        </w:tc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[Your Name]</w:t>
            </w:r>
          </w:p>
        </w:tc>
      </w:tr>
    </w:tbl>
    <w:p w:rsidR="009B52FC" w:rsidRPr="00B14C65" w:rsidRDefault="009B52FC" w:rsidP="009B52FC">
      <w:pPr>
        <w:pStyle w:val="Abstract"/>
        <w:rPr>
          <w:rFonts w:ascii="Times New Roman" w:hAnsi="Times New Roman" w:cs="Times New Roman"/>
          <w:b/>
          <w:sz w:val="24"/>
          <w:szCs w:val="24"/>
        </w:rPr>
      </w:pPr>
      <w:bookmarkStart w:id="4" w:name="access-job-postings"/>
      <w:bookmarkStart w:id="5" w:name="manage-accounts"/>
      <w:bookmarkEnd w:id="3"/>
      <w:r w:rsidRPr="00D4535D">
        <w:rPr>
          <w:rFonts w:ascii="Times New Roman" w:hAnsi="Times New Roman" w:cs="Times New Roman"/>
          <w:b/>
          <w:sz w:val="24"/>
          <w:szCs w:val="24"/>
        </w:rPr>
        <w:t>4. Manage Account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88"/>
        <w:gridCol w:w="7488"/>
      </w:tblGrid>
      <w:tr w:rsidR="009B52FC" w:rsidRPr="00D4535D" w:rsidTr="00D453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90" w:type="pct"/>
            <w:tcBorders>
              <w:bottom w:val="none" w:sz="0" w:space="0" w:color="auto"/>
            </w:tcBorders>
            <w:shd w:val="clear" w:color="auto" w:fill="00B0F0"/>
          </w:tcPr>
          <w:p w:rsidR="009B52FC" w:rsidRPr="00D4535D" w:rsidRDefault="009B52FC" w:rsidP="00D4535D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D4535D">
              <w:rPr>
                <w:rFonts w:ascii="Times New Roman" w:hAnsi="Times New Roman" w:cs="Times New Roman"/>
                <w:b/>
              </w:rPr>
              <w:t>Use Case Title</w:t>
            </w:r>
          </w:p>
        </w:tc>
        <w:tc>
          <w:tcPr>
            <w:tcW w:w="3910" w:type="pct"/>
            <w:tcBorders>
              <w:bottom w:val="none" w:sz="0" w:space="0" w:color="auto"/>
            </w:tcBorders>
            <w:shd w:val="clear" w:color="auto" w:fill="00B0F0"/>
          </w:tcPr>
          <w:p w:rsidR="009B52FC" w:rsidRPr="00D4535D" w:rsidRDefault="009B52FC" w:rsidP="00D4535D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D4535D">
              <w:rPr>
                <w:rFonts w:ascii="Times New Roman" w:hAnsi="Times New Roman" w:cs="Times New Roman"/>
                <w:b/>
              </w:rPr>
              <w:t>Manage Accounts</w:t>
            </w:r>
          </w:p>
        </w:tc>
      </w:tr>
      <w:tr w:rsidR="009B52FC" w:rsidRPr="00B14C65" w:rsidTr="00D4535D">
        <w:tc>
          <w:tcPr>
            <w:tcW w:w="1090" w:type="pct"/>
          </w:tcPr>
          <w:p w:rsidR="009B52FC" w:rsidRPr="00B14C65" w:rsidRDefault="009B52FC" w:rsidP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Use Case ID</w:t>
            </w:r>
          </w:p>
        </w:tc>
        <w:tc>
          <w:tcPr>
            <w:tcW w:w="3910" w:type="pct"/>
          </w:tcPr>
          <w:p w:rsidR="009B52FC" w:rsidRPr="00B14C65" w:rsidRDefault="009B52FC" w:rsidP="008344B7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0</w:t>
            </w:r>
            <w:r w:rsidR="008344B7">
              <w:rPr>
                <w:rFonts w:ascii="Times New Roman" w:hAnsi="Times New Roman" w:cs="Times New Roman"/>
              </w:rPr>
              <w:t>4</w:t>
            </w:r>
          </w:p>
        </w:tc>
      </w:tr>
      <w:tr w:rsidR="009B52FC" w:rsidRPr="00B14C65" w:rsidTr="00D4535D">
        <w:tc>
          <w:tcPr>
            <w:tcW w:w="1090" w:type="pct"/>
          </w:tcPr>
          <w:p w:rsidR="009B52FC" w:rsidRPr="00B14C65" w:rsidRDefault="009B52FC" w:rsidP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Actors</w:t>
            </w:r>
          </w:p>
        </w:tc>
        <w:tc>
          <w:tcPr>
            <w:tcW w:w="3910" w:type="pct"/>
          </w:tcPr>
          <w:p w:rsidR="009B52FC" w:rsidRPr="00B14C65" w:rsidRDefault="009B52FC" w:rsidP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Admin</w:t>
            </w:r>
          </w:p>
        </w:tc>
      </w:tr>
      <w:tr w:rsidR="009B52FC" w:rsidRPr="00B14C65" w:rsidTr="00D4535D">
        <w:tc>
          <w:tcPr>
            <w:tcW w:w="1090" w:type="pct"/>
          </w:tcPr>
          <w:p w:rsidR="009B52FC" w:rsidRPr="00B14C65" w:rsidRDefault="009B52FC" w:rsidP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Description</w:t>
            </w:r>
          </w:p>
        </w:tc>
        <w:tc>
          <w:tcPr>
            <w:tcW w:w="3910" w:type="pct"/>
          </w:tcPr>
          <w:p w:rsidR="009B52FC" w:rsidRPr="00B14C65" w:rsidRDefault="009B52FC" w:rsidP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Admin can manage users, managers, and companies accounts (update details, grant access, revoke access).</w:t>
            </w:r>
          </w:p>
        </w:tc>
      </w:tr>
      <w:tr w:rsidR="009B52FC" w:rsidRPr="00B14C65" w:rsidTr="00D4535D">
        <w:tc>
          <w:tcPr>
            <w:tcW w:w="1090" w:type="pct"/>
          </w:tcPr>
          <w:p w:rsidR="009B52FC" w:rsidRPr="00B14C65" w:rsidRDefault="009B52FC" w:rsidP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Actions</w:t>
            </w:r>
          </w:p>
        </w:tc>
        <w:tc>
          <w:tcPr>
            <w:tcW w:w="3910" w:type="pct"/>
          </w:tcPr>
          <w:p w:rsidR="009B52FC" w:rsidRPr="00B14C65" w:rsidRDefault="009B52FC" w:rsidP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1. Admin logs into the system.</w:t>
            </w:r>
          </w:p>
          <w:p w:rsidR="009B52FC" w:rsidRPr="00B14C65" w:rsidRDefault="009B52FC" w:rsidP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2. Admin navigates to the “Manage Accounts” section.</w:t>
            </w:r>
          </w:p>
          <w:p w:rsidR="009B52FC" w:rsidRPr="00B14C65" w:rsidRDefault="009B52FC" w:rsidP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3. Admin selects a user account.</w:t>
            </w:r>
          </w:p>
          <w:p w:rsidR="009B52FC" w:rsidRPr="00B14C65" w:rsidRDefault="009B52FC" w:rsidP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4. Admin updates details, grants access, or revokes access.</w:t>
            </w:r>
          </w:p>
          <w:p w:rsidR="009B52FC" w:rsidRPr="00B14C65" w:rsidRDefault="009B52FC" w:rsidP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5. Admin saves changes.</w:t>
            </w:r>
          </w:p>
        </w:tc>
      </w:tr>
      <w:tr w:rsidR="009B52FC" w:rsidRPr="00B14C65" w:rsidTr="00D4535D">
        <w:tc>
          <w:tcPr>
            <w:tcW w:w="1090" w:type="pct"/>
          </w:tcPr>
          <w:p w:rsidR="009B52FC" w:rsidRPr="00B14C65" w:rsidRDefault="009B52FC" w:rsidP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Alternative Paths</w:t>
            </w:r>
          </w:p>
        </w:tc>
        <w:tc>
          <w:tcPr>
            <w:tcW w:w="3910" w:type="pct"/>
          </w:tcPr>
          <w:p w:rsidR="009B52FC" w:rsidRPr="00B14C65" w:rsidRDefault="009B52FC" w:rsidP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None</w:t>
            </w:r>
          </w:p>
        </w:tc>
      </w:tr>
      <w:tr w:rsidR="009B52FC" w:rsidRPr="00B14C65" w:rsidTr="00D4535D">
        <w:tc>
          <w:tcPr>
            <w:tcW w:w="1090" w:type="pct"/>
          </w:tcPr>
          <w:p w:rsidR="009B52FC" w:rsidRPr="00B14C65" w:rsidRDefault="009B52FC" w:rsidP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Pre/Post Conditions</w:t>
            </w:r>
          </w:p>
        </w:tc>
        <w:tc>
          <w:tcPr>
            <w:tcW w:w="3910" w:type="pct"/>
          </w:tcPr>
          <w:p w:rsidR="009B52FC" w:rsidRPr="00B14C65" w:rsidRDefault="009B52FC" w:rsidP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Pre: Admin must be logged in.</w:t>
            </w:r>
          </w:p>
          <w:p w:rsidR="009B52FC" w:rsidRPr="00B14C65" w:rsidRDefault="009B52FC" w:rsidP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Post: Account details are updated, access is granted or revoked as per the admin’s actions.</w:t>
            </w:r>
          </w:p>
        </w:tc>
      </w:tr>
      <w:tr w:rsidR="009B52FC" w:rsidRPr="00B14C65" w:rsidTr="00D4535D">
        <w:tc>
          <w:tcPr>
            <w:tcW w:w="1090" w:type="pct"/>
          </w:tcPr>
          <w:p w:rsidR="009B52FC" w:rsidRPr="00B14C65" w:rsidRDefault="009B52FC" w:rsidP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Exceptions</w:t>
            </w:r>
          </w:p>
        </w:tc>
        <w:tc>
          <w:tcPr>
            <w:tcW w:w="3910" w:type="pct"/>
          </w:tcPr>
          <w:p w:rsidR="009B52FC" w:rsidRPr="00B14C65" w:rsidRDefault="009B52FC" w:rsidP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If the account update fails, an error message is displayed.</w:t>
            </w:r>
          </w:p>
        </w:tc>
      </w:tr>
      <w:tr w:rsidR="009B52FC" w:rsidRPr="00B14C65" w:rsidTr="00D4535D">
        <w:tc>
          <w:tcPr>
            <w:tcW w:w="1090" w:type="pct"/>
          </w:tcPr>
          <w:p w:rsidR="009B52FC" w:rsidRPr="00B14C65" w:rsidRDefault="009B52FC" w:rsidP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Author</w:t>
            </w:r>
          </w:p>
        </w:tc>
        <w:tc>
          <w:tcPr>
            <w:tcW w:w="3910" w:type="pct"/>
          </w:tcPr>
          <w:p w:rsidR="009B52FC" w:rsidRPr="00B14C65" w:rsidRDefault="009B52FC" w:rsidP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[Your Name]</w:t>
            </w:r>
          </w:p>
        </w:tc>
      </w:tr>
    </w:tbl>
    <w:p w:rsidR="009B52FC" w:rsidRPr="00B14C65" w:rsidRDefault="009B52FC" w:rsidP="009B52FC">
      <w:pPr>
        <w:pStyle w:val="Abstract"/>
        <w:rPr>
          <w:rFonts w:ascii="Times New Roman" w:hAnsi="Times New Roman" w:cs="Times New Roman"/>
          <w:b/>
          <w:sz w:val="24"/>
          <w:szCs w:val="24"/>
        </w:rPr>
      </w:pPr>
      <w:bookmarkStart w:id="6" w:name="statistics"/>
      <w:bookmarkEnd w:id="5"/>
      <w:r w:rsidRPr="00D4535D">
        <w:rPr>
          <w:rFonts w:ascii="Times New Roman" w:hAnsi="Times New Roman" w:cs="Times New Roman"/>
          <w:b/>
          <w:sz w:val="24"/>
          <w:szCs w:val="24"/>
        </w:rPr>
        <w:lastRenderedPageBreak/>
        <w:t>5. Access Statistic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536"/>
        <w:gridCol w:w="7040"/>
      </w:tblGrid>
      <w:tr w:rsidR="009B52FC" w:rsidRPr="00D4535D" w:rsidTr="00D453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shd w:val="clear" w:color="auto" w:fill="00B0F0"/>
          </w:tcPr>
          <w:p w:rsidR="009B52FC" w:rsidRPr="00D4535D" w:rsidRDefault="009B52FC" w:rsidP="00D4535D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D4535D">
              <w:rPr>
                <w:rFonts w:ascii="Times New Roman" w:hAnsi="Times New Roman" w:cs="Times New Roman"/>
                <w:b/>
              </w:rPr>
              <w:t>Use Case Title</w:t>
            </w:r>
          </w:p>
        </w:tc>
        <w:tc>
          <w:tcPr>
            <w:tcW w:w="0" w:type="auto"/>
            <w:tcBorders>
              <w:bottom w:val="none" w:sz="0" w:space="0" w:color="auto"/>
            </w:tcBorders>
            <w:shd w:val="clear" w:color="auto" w:fill="00B0F0"/>
          </w:tcPr>
          <w:p w:rsidR="009B52FC" w:rsidRPr="00D4535D" w:rsidRDefault="009B52FC" w:rsidP="00D4535D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D4535D">
              <w:rPr>
                <w:rFonts w:ascii="Times New Roman" w:hAnsi="Times New Roman" w:cs="Times New Roman"/>
                <w:b/>
              </w:rPr>
              <w:t>Access Statistics</w:t>
            </w:r>
          </w:p>
        </w:tc>
      </w:tr>
      <w:tr w:rsidR="009B52FC" w:rsidRPr="00B14C65" w:rsidTr="00D4535D">
        <w:tc>
          <w:tcPr>
            <w:tcW w:w="0" w:type="auto"/>
          </w:tcPr>
          <w:p w:rsidR="009B52FC" w:rsidRPr="00B14C65" w:rsidRDefault="009B52FC" w:rsidP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Use Case ID</w:t>
            </w:r>
          </w:p>
        </w:tc>
        <w:tc>
          <w:tcPr>
            <w:tcW w:w="0" w:type="auto"/>
          </w:tcPr>
          <w:p w:rsidR="009B52FC" w:rsidRPr="00B14C65" w:rsidRDefault="009B52FC" w:rsidP="008344B7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0</w:t>
            </w:r>
            <w:r w:rsidR="008344B7">
              <w:rPr>
                <w:rFonts w:ascii="Times New Roman" w:hAnsi="Times New Roman" w:cs="Times New Roman"/>
              </w:rPr>
              <w:t>5</w:t>
            </w:r>
          </w:p>
        </w:tc>
      </w:tr>
      <w:tr w:rsidR="009B52FC" w:rsidRPr="00B14C65" w:rsidTr="00D4535D">
        <w:tc>
          <w:tcPr>
            <w:tcW w:w="0" w:type="auto"/>
          </w:tcPr>
          <w:p w:rsidR="009B52FC" w:rsidRPr="00B14C65" w:rsidRDefault="009B52FC" w:rsidP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Actors</w:t>
            </w:r>
          </w:p>
        </w:tc>
        <w:tc>
          <w:tcPr>
            <w:tcW w:w="0" w:type="auto"/>
          </w:tcPr>
          <w:p w:rsidR="009B52FC" w:rsidRPr="00B14C65" w:rsidRDefault="009B52FC" w:rsidP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Admin</w:t>
            </w:r>
          </w:p>
        </w:tc>
      </w:tr>
      <w:tr w:rsidR="009B52FC" w:rsidRPr="00B14C65" w:rsidTr="00D4535D">
        <w:tc>
          <w:tcPr>
            <w:tcW w:w="0" w:type="auto"/>
          </w:tcPr>
          <w:p w:rsidR="009B52FC" w:rsidRPr="00B14C65" w:rsidRDefault="009B52FC" w:rsidP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Description</w:t>
            </w:r>
          </w:p>
        </w:tc>
        <w:tc>
          <w:tcPr>
            <w:tcW w:w="0" w:type="auto"/>
          </w:tcPr>
          <w:p w:rsidR="009B52FC" w:rsidRPr="00B14C65" w:rsidRDefault="009B52FC" w:rsidP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Admin can view and generate statistical reports.</w:t>
            </w:r>
          </w:p>
        </w:tc>
      </w:tr>
      <w:tr w:rsidR="009B52FC" w:rsidRPr="00B14C65" w:rsidTr="00D4535D">
        <w:tc>
          <w:tcPr>
            <w:tcW w:w="0" w:type="auto"/>
          </w:tcPr>
          <w:p w:rsidR="009B52FC" w:rsidRPr="00B14C65" w:rsidRDefault="009B52FC" w:rsidP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Actions</w:t>
            </w:r>
          </w:p>
        </w:tc>
        <w:tc>
          <w:tcPr>
            <w:tcW w:w="0" w:type="auto"/>
          </w:tcPr>
          <w:p w:rsidR="009B52FC" w:rsidRPr="00B14C65" w:rsidRDefault="009B52FC" w:rsidP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1. Admin logs into the system.</w:t>
            </w:r>
          </w:p>
          <w:p w:rsidR="009B52FC" w:rsidRPr="00B14C65" w:rsidRDefault="009B52FC" w:rsidP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2. Admin navigates to the “Statistics” section.</w:t>
            </w:r>
          </w:p>
          <w:p w:rsidR="009B52FC" w:rsidRPr="00B14C65" w:rsidRDefault="009B52FC" w:rsidP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3. Admin views existing statistics.</w:t>
            </w:r>
          </w:p>
          <w:p w:rsidR="009B52FC" w:rsidRPr="00B14C65" w:rsidRDefault="009B52FC" w:rsidP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4. Admin selects parameters for generating a report.</w:t>
            </w:r>
          </w:p>
          <w:p w:rsidR="009B52FC" w:rsidRPr="00B14C65" w:rsidRDefault="009B52FC" w:rsidP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5. Admin generates and views the report.</w:t>
            </w:r>
          </w:p>
        </w:tc>
      </w:tr>
      <w:tr w:rsidR="009B52FC" w:rsidRPr="00B14C65" w:rsidTr="00D4535D">
        <w:tc>
          <w:tcPr>
            <w:tcW w:w="0" w:type="auto"/>
          </w:tcPr>
          <w:p w:rsidR="009B52FC" w:rsidRPr="00B14C65" w:rsidRDefault="009B52FC" w:rsidP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Alternative Paths</w:t>
            </w:r>
          </w:p>
        </w:tc>
        <w:tc>
          <w:tcPr>
            <w:tcW w:w="0" w:type="auto"/>
          </w:tcPr>
          <w:p w:rsidR="009B52FC" w:rsidRPr="00B14C65" w:rsidRDefault="009B52FC" w:rsidP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None</w:t>
            </w:r>
          </w:p>
        </w:tc>
      </w:tr>
      <w:tr w:rsidR="009B52FC" w:rsidRPr="00B14C65" w:rsidTr="00D4535D">
        <w:tc>
          <w:tcPr>
            <w:tcW w:w="0" w:type="auto"/>
          </w:tcPr>
          <w:p w:rsidR="009B52FC" w:rsidRPr="00B14C65" w:rsidRDefault="009B52FC" w:rsidP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Pre/Post Conditions</w:t>
            </w:r>
          </w:p>
        </w:tc>
        <w:tc>
          <w:tcPr>
            <w:tcW w:w="0" w:type="auto"/>
          </w:tcPr>
          <w:p w:rsidR="009B52FC" w:rsidRPr="00B14C65" w:rsidRDefault="009B52FC" w:rsidP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Pre: Admin must be logged in.</w:t>
            </w:r>
          </w:p>
          <w:p w:rsidR="009B52FC" w:rsidRPr="00B14C65" w:rsidRDefault="009B52FC" w:rsidP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Post: Statistical reports are generated and viewed.</w:t>
            </w:r>
          </w:p>
        </w:tc>
      </w:tr>
      <w:tr w:rsidR="009B52FC" w:rsidRPr="00B14C65" w:rsidTr="00D4535D">
        <w:tc>
          <w:tcPr>
            <w:tcW w:w="0" w:type="auto"/>
          </w:tcPr>
          <w:p w:rsidR="009B52FC" w:rsidRPr="00B14C65" w:rsidRDefault="009B52FC" w:rsidP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Exceptions</w:t>
            </w:r>
          </w:p>
        </w:tc>
        <w:tc>
          <w:tcPr>
            <w:tcW w:w="0" w:type="auto"/>
          </w:tcPr>
          <w:p w:rsidR="009B52FC" w:rsidRPr="00B14C65" w:rsidRDefault="009B52FC" w:rsidP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If the report generation fails, an error message is displayed.</w:t>
            </w:r>
          </w:p>
        </w:tc>
      </w:tr>
      <w:tr w:rsidR="009B52FC" w:rsidRPr="00B14C65" w:rsidTr="00D4535D">
        <w:tc>
          <w:tcPr>
            <w:tcW w:w="0" w:type="auto"/>
          </w:tcPr>
          <w:p w:rsidR="009B52FC" w:rsidRPr="00B14C65" w:rsidRDefault="009B52FC" w:rsidP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Author</w:t>
            </w:r>
          </w:p>
        </w:tc>
        <w:tc>
          <w:tcPr>
            <w:tcW w:w="0" w:type="auto"/>
          </w:tcPr>
          <w:p w:rsidR="009B52FC" w:rsidRPr="00B14C65" w:rsidRDefault="009B52FC" w:rsidP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[Your Name]</w:t>
            </w:r>
          </w:p>
        </w:tc>
      </w:tr>
    </w:tbl>
    <w:bookmarkEnd w:id="6"/>
    <w:p w:rsidR="004B100E" w:rsidRPr="00B14C65" w:rsidRDefault="00D4535D" w:rsidP="00B14C65">
      <w:pPr>
        <w:pStyle w:val="Abstract"/>
        <w:rPr>
          <w:rFonts w:ascii="Times New Roman" w:hAnsi="Times New Roman" w:cs="Times New Roman"/>
          <w:b/>
          <w:sz w:val="24"/>
          <w:szCs w:val="24"/>
        </w:rPr>
      </w:pPr>
      <w:r w:rsidRPr="00D4535D">
        <w:rPr>
          <w:rFonts w:ascii="Times New Roman" w:hAnsi="Times New Roman" w:cs="Times New Roman"/>
          <w:b/>
          <w:sz w:val="24"/>
          <w:szCs w:val="24"/>
        </w:rPr>
        <w:t>6. Access Job Posting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361"/>
        <w:gridCol w:w="7215"/>
      </w:tblGrid>
      <w:tr w:rsidR="004B100E" w:rsidRPr="00D4535D" w:rsidTr="00D453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shd w:val="clear" w:color="auto" w:fill="00B0F0"/>
          </w:tcPr>
          <w:p w:rsidR="004B100E" w:rsidRPr="00D4535D" w:rsidRDefault="00D4535D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D4535D">
              <w:rPr>
                <w:rFonts w:ascii="Times New Roman" w:hAnsi="Times New Roman" w:cs="Times New Roman"/>
                <w:b/>
              </w:rPr>
              <w:t>Use Case Title</w:t>
            </w:r>
          </w:p>
        </w:tc>
        <w:tc>
          <w:tcPr>
            <w:tcW w:w="0" w:type="auto"/>
            <w:tcBorders>
              <w:bottom w:val="none" w:sz="0" w:space="0" w:color="auto"/>
            </w:tcBorders>
            <w:shd w:val="clear" w:color="auto" w:fill="00B0F0"/>
          </w:tcPr>
          <w:p w:rsidR="004B100E" w:rsidRPr="00D4535D" w:rsidRDefault="00D4535D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D4535D">
              <w:rPr>
                <w:rFonts w:ascii="Times New Roman" w:hAnsi="Times New Roman" w:cs="Times New Roman"/>
                <w:b/>
              </w:rPr>
              <w:t>Access Job Postings</w:t>
            </w:r>
          </w:p>
        </w:tc>
      </w:tr>
      <w:tr w:rsidR="004B100E" w:rsidRPr="00B14C65" w:rsidTr="00002BBB"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Use Case ID</w:t>
            </w:r>
          </w:p>
        </w:tc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06</w:t>
            </w:r>
          </w:p>
        </w:tc>
      </w:tr>
      <w:tr w:rsidR="004B100E" w:rsidRPr="00B14C65" w:rsidTr="00002BBB"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Actors</w:t>
            </w:r>
          </w:p>
        </w:tc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User</w:t>
            </w:r>
          </w:p>
        </w:tc>
      </w:tr>
      <w:tr w:rsidR="004B100E" w:rsidRPr="00B14C65" w:rsidTr="00002BBB"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Description</w:t>
            </w:r>
          </w:p>
        </w:tc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Users can access and view job postings.</w:t>
            </w:r>
          </w:p>
        </w:tc>
      </w:tr>
      <w:tr w:rsidR="004B100E" w:rsidRPr="00B14C65" w:rsidTr="00002BBB"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Actions</w:t>
            </w:r>
          </w:p>
        </w:tc>
        <w:tc>
          <w:tcPr>
            <w:tcW w:w="0" w:type="auto"/>
          </w:tcPr>
          <w:p w:rsidR="00002BBB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1. User logs into the system.</w:t>
            </w:r>
          </w:p>
          <w:p w:rsidR="00002BBB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2. User navigates to the job postings section.</w:t>
            </w:r>
          </w:p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3. User views the list of available job postings.</w:t>
            </w:r>
          </w:p>
        </w:tc>
      </w:tr>
      <w:tr w:rsidR="004B100E" w:rsidRPr="00B14C65" w:rsidTr="00002BBB"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Alternative Paths</w:t>
            </w:r>
          </w:p>
        </w:tc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None</w:t>
            </w:r>
          </w:p>
        </w:tc>
      </w:tr>
      <w:tr w:rsidR="004B100E" w:rsidRPr="00B14C65" w:rsidTr="00002BBB"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Pre/Post Conditions</w:t>
            </w:r>
          </w:p>
        </w:tc>
        <w:tc>
          <w:tcPr>
            <w:tcW w:w="0" w:type="auto"/>
          </w:tcPr>
          <w:p w:rsidR="00002BBB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Pre: User must be logged in.</w:t>
            </w:r>
          </w:p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Post: Job postings are displayed to the user.</w:t>
            </w:r>
          </w:p>
        </w:tc>
      </w:tr>
      <w:tr w:rsidR="004B100E" w:rsidRPr="00B14C65" w:rsidTr="00002BBB"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Exceptions</w:t>
            </w:r>
          </w:p>
        </w:tc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If job postings cannot be retrieved, an error message is displayed.</w:t>
            </w:r>
          </w:p>
        </w:tc>
      </w:tr>
      <w:tr w:rsidR="004B100E" w:rsidRPr="00B14C65" w:rsidTr="00002BBB"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Author</w:t>
            </w:r>
          </w:p>
        </w:tc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[Your Name]</w:t>
            </w:r>
          </w:p>
        </w:tc>
      </w:tr>
    </w:tbl>
    <w:p w:rsidR="004B100E" w:rsidRPr="00B14C65" w:rsidRDefault="00D4535D" w:rsidP="00B14C65">
      <w:pPr>
        <w:pStyle w:val="Abstract"/>
        <w:rPr>
          <w:rFonts w:ascii="Times New Roman" w:hAnsi="Times New Roman" w:cs="Times New Roman"/>
          <w:b/>
          <w:sz w:val="24"/>
          <w:szCs w:val="24"/>
        </w:rPr>
      </w:pPr>
      <w:bookmarkStart w:id="7" w:name="view-and-search-jobs"/>
      <w:bookmarkEnd w:id="4"/>
      <w:r w:rsidRPr="00D4535D">
        <w:rPr>
          <w:rFonts w:ascii="Times New Roman" w:hAnsi="Times New Roman" w:cs="Times New Roman"/>
          <w:b/>
          <w:sz w:val="24"/>
          <w:szCs w:val="24"/>
        </w:rPr>
        <w:t>7. View and Search Job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909"/>
        <w:gridCol w:w="6667"/>
      </w:tblGrid>
      <w:tr w:rsidR="004B100E" w:rsidRPr="00D4535D" w:rsidTr="00D453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shd w:val="clear" w:color="auto" w:fill="00B0F0"/>
          </w:tcPr>
          <w:p w:rsidR="004B100E" w:rsidRPr="00D4535D" w:rsidRDefault="00D4535D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D4535D">
              <w:rPr>
                <w:rFonts w:ascii="Times New Roman" w:hAnsi="Times New Roman" w:cs="Times New Roman"/>
                <w:b/>
              </w:rPr>
              <w:t>Use Case Title</w:t>
            </w:r>
          </w:p>
        </w:tc>
        <w:tc>
          <w:tcPr>
            <w:tcW w:w="0" w:type="auto"/>
            <w:tcBorders>
              <w:bottom w:val="none" w:sz="0" w:space="0" w:color="auto"/>
            </w:tcBorders>
            <w:shd w:val="clear" w:color="auto" w:fill="00B0F0"/>
          </w:tcPr>
          <w:p w:rsidR="004B100E" w:rsidRPr="00D4535D" w:rsidRDefault="00D4535D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D4535D">
              <w:rPr>
                <w:rFonts w:ascii="Times New Roman" w:hAnsi="Times New Roman" w:cs="Times New Roman"/>
                <w:b/>
              </w:rPr>
              <w:t>View and Search Jobs</w:t>
            </w:r>
          </w:p>
        </w:tc>
      </w:tr>
      <w:tr w:rsidR="004B100E" w:rsidRPr="00B14C65" w:rsidTr="00002BBB"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Use Case ID</w:t>
            </w:r>
          </w:p>
        </w:tc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07</w:t>
            </w:r>
          </w:p>
        </w:tc>
      </w:tr>
      <w:tr w:rsidR="004B100E" w:rsidRPr="00B14C65" w:rsidTr="00002BBB"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Actors</w:t>
            </w:r>
          </w:p>
        </w:tc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User</w:t>
            </w:r>
          </w:p>
        </w:tc>
      </w:tr>
      <w:tr w:rsidR="004B100E" w:rsidRPr="00B14C65" w:rsidTr="00002BBB"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Description</w:t>
            </w:r>
          </w:p>
        </w:tc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Users can view and search for jobs.</w:t>
            </w:r>
          </w:p>
        </w:tc>
      </w:tr>
      <w:tr w:rsidR="004B100E" w:rsidRPr="00B14C65" w:rsidTr="00002BBB"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lastRenderedPageBreak/>
              <w:t>Actions</w:t>
            </w:r>
          </w:p>
        </w:tc>
        <w:tc>
          <w:tcPr>
            <w:tcW w:w="0" w:type="auto"/>
          </w:tcPr>
          <w:p w:rsidR="00002BBB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1. User logs into the system.</w:t>
            </w:r>
          </w:p>
          <w:p w:rsidR="00002BBB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2. User navigates to the job search page.</w:t>
            </w:r>
          </w:p>
          <w:p w:rsidR="00002BBB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3. User enters search criteria.</w:t>
            </w:r>
          </w:p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4. User views search results.</w:t>
            </w:r>
          </w:p>
        </w:tc>
      </w:tr>
      <w:tr w:rsidR="004B100E" w:rsidRPr="00B14C65" w:rsidTr="00002BBB"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Alternative Paths</w:t>
            </w:r>
          </w:p>
        </w:tc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None</w:t>
            </w:r>
          </w:p>
        </w:tc>
      </w:tr>
      <w:tr w:rsidR="004B100E" w:rsidRPr="00B14C65" w:rsidTr="00002BBB"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Pre/Post Conditions</w:t>
            </w:r>
          </w:p>
        </w:tc>
        <w:tc>
          <w:tcPr>
            <w:tcW w:w="0" w:type="auto"/>
          </w:tcPr>
          <w:p w:rsidR="00B14C65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Pre: User must be logged in.</w:t>
            </w:r>
          </w:p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Post: Job search results are displayed.</w:t>
            </w:r>
          </w:p>
        </w:tc>
      </w:tr>
      <w:tr w:rsidR="004B100E" w:rsidRPr="00B14C65" w:rsidTr="00002BBB"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Exceptions</w:t>
            </w:r>
          </w:p>
        </w:tc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If the search fails, an error message is displayed.</w:t>
            </w:r>
          </w:p>
        </w:tc>
      </w:tr>
      <w:tr w:rsidR="004B100E" w:rsidRPr="00B14C65" w:rsidTr="00002BBB"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Author</w:t>
            </w:r>
          </w:p>
        </w:tc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[Your Name]</w:t>
            </w:r>
          </w:p>
        </w:tc>
      </w:tr>
    </w:tbl>
    <w:p w:rsidR="004B100E" w:rsidRPr="00B14C65" w:rsidRDefault="00D4535D" w:rsidP="00B14C65">
      <w:pPr>
        <w:pStyle w:val="Abstract"/>
        <w:rPr>
          <w:rFonts w:ascii="Times New Roman" w:hAnsi="Times New Roman" w:cs="Times New Roman"/>
          <w:b/>
          <w:sz w:val="24"/>
          <w:szCs w:val="24"/>
        </w:rPr>
      </w:pPr>
      <w:bookmarkStart w:id="8" w:name="filter-jobs"/>
      <w:bookmarkEnd w:id="7"/>
      <w:r w:rsidRPr="00D4535D">
        <w:rPr>
          <w:rFonts w:ascii="Times New Roman" w:hAnsi="Times New Roman" w:cs="Times New Roman"/>
          <w:b/>
          <w:sz w:val="24"/>
          <w:szCs w:val="24"/>
        </w:rPr>
        <w:t>8. Filter Job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552"/>
        <w:gridCol w:w="7024"/>
      </w:tblGrid>
      <w:tr w:rsidR="004B100E" w:rsidRPr="00D4535D" w:rsidTr="00D453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shd w:val="clear" w:color="auto" w:fill="00B0F0"/>
          </w:tcPr>
          <w:p w:rsidR="004B100E" w:rsidRPr="00D4535D" w:rsidRDefault="00D4535D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D4535D">
              <w:rPr>
                <w:rFonts w:ascii="Times New Roman" w:hAnsi="Times New Roman" w:cs="Times New Roman"/>
                <w:b/>
              </w:rPr>
              <w:t>Use Case Title</w:t>
            </w:r>
          </w:p>
        </w:tc>
        <w:tc>
          <w:tcPr>
            <w:tcW w:w="0" w:type="auto"/>
            <w:tcBorders>
              <w:bottom w:val="none" w:sz="0" w:space="0" w:color="auto"/>
            </w:tcBorders>
            <w:shd w:val="clear" w:color="auto" w:fill="00B0F0"/>
          </w:tcPr>
          <w:p w:rsidR="004B100E" w:rsidRPr="00D4535D" w:rsidRDefault="00D4535D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D4535D">
              <w:rPr>
                <w:rFonts w:ascii="Times New Roman" w:hAnsi="Times New Roman" w:cs="Times New Roman"/>
                <w:b/>
              </w:rPr>
              <w:t>Filter Jobs</w:t>
            </w:r>
          </w:p>
        </w:tc>
      </w:tr>
      <w:tr w:rsidR="004B100E" w:rsidRPr="00B14C65" w:rsidTr="00002BBB"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Use Case ID</w:t>
            </w:r>
          </w:p>
        </w:tc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08</w:t>
            </w:r>
          </w:p>
        </w:tc>
      </w:tr>
      <w:tr w:rsidR="004B100E" w:rsidRPr="00B14C65" w:rsidTr="00002BBB"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Actors</w:t>
            </w:r>
          </w:p>
        </w:tc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User</w:t>
            </w:r>
          </w:p>
        </w:tc>
      </w:tr>
      <w:tr w:rsidR="004B100E" w:rsidRPr="00B14C65" w:rsidTr="00002BBB"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Description</w:t>
            </w:r>
          </w:p>
        </w:tc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Users can apply filters to job searches.</w:t>
            </w:r>
          </w:p>
        </w:tc>
      </w:tr>
      <w:tr w:rsidR="004B100E" w:rsidRPr="00B14C65" w:rsidTr="00002BBB"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Actions</w:t>
            </w:r>
          </w:p>
        </w:tc>
        <w:tc>
          <w:tcPr>
            <w:tcW w:w="0" w:type="auto"/>
          </w:tcPr>
          <w:p w:rsidR="00002BBB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1. User logs into the system.</w:t>
            </w:r>
          </w:p>
          <w:p w:rsidR="00002BBB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2. User navigates to the job search page.</w:t>
            </w:r>
          </w:p>
          <w:p w:rsidR="00002BBB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3. User applies filters to narrow down search results.</w:t>
            </w:r>
          </w:p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4. User views filtered results.</w:t>
            </w:r>
          </w:p>
        </w:tc>
      </w:tr>
      <w:tr w:rsidR="004B100E" w:rsidRPr="00B14C65" w:rsidTr="00002BBB"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Alternative Paths</w:t>
            </w:r>
          </w:p>
        </w:tc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None</w:t>
            </w:r>
          </w:p>
        </w:tc>
      </w:tr>
      <w:tr w:rsidR="004B100E" w:rsidRPr="00B14C65" w:rsidTr="00002BBB"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Pre/Post Conditions</w:t>
            </w:r>
          </w:p>
        </w:tc>
        <w:tc>
          <w:tcPr>
            <w:tcW w:w="0" w:type="auto"/>
          </w:tcPr>
          <w:p w:rsidR="00B14C65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Pre: User must be logged in.</w:t>
            </w:r>
          </w:p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Post: Filtered job search results are displayed.</w:t>
            </w:r>
          </w:p>
        </w:tc>
      </w:tr>
      <w:tr w:rsidR="004B100E" w:rsidRPr="00B14C65" w:rsidTr="00002BBB"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Exceptions</w:t>
            </w:r>
          </w:p>
        </w:tc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If the filter application fails, an error message is displayed.</w:t>
            </w:r>
          </w:p>
        </w:tc>
      </w:tr>
      <w:tr w:rsidR="004B100E" w:rsidRPr="00B14C65" w:rsidTr="00002BBB"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Author</w:t>
            </w:r>
          </w:p>
        </w:tc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[Your Name]</w:t>
            </w:r>
          </w:p>
        </w:tc>
      </w:tr>
    </w:tbl>
    <w:p w:rsidR="004B100E" w:rsidRPr="00B14C65" w:rsidRDefault="00D4535D" w:rsidP="00B14C65">
      <w:pPr>
        <w:pStyle w:val="Abstract"/>
        <w:rPr>
          <w:rFonts w:ascii="Times New Roman" w:hAnsi="Times New Roman" w:cs="Times New Roman"/>
          <w:b/>
          <w:sz w:val="24"/>
          <w:szCs w:val="24"/>
        </w:rPr>
      </w:pPr>
      <w:bookmarkStart w:id="9" w:name="apply-for-jobs"/>
      <w:bookmarkEnd w:id="8"/>
      <w:r w:rsidRPr="00D4535D">
        <w:rPr>
          <w:rFonts w:ascii="Times New Roman" w:hAnsi="Times New Roman" w:cs="Times New Roman"/>
          <w:b/>
          <w:sz w:val="24"/>
          <w:szCs w:val="24"/>
        </w:rPr>
        <w:t>9. Apply for Job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370"/>
        <w:gridCol w:w="7206"/>
      </w:tblGrid>
      <w:tr w:rsidR="004B100E" w:rsidRPr="00D4535D" w:rsidTr="00D453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shd w:val="clear" w:color="auto" w:fill="00B0F0"/>
          </w:tcPr>
          <w:p w:rsidR="004B100E" w:rsidRPr="00D4535D" w:rsidRDefault="00D4535D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D4535D">
              <w:rPr>
                <w:rFonts w:ascii="Times New Roman" w:hAnsi="Times New Roman" w:cs="Times New Roman"/>
                <w:b/>
              </w:rPr>
              <w:t>Use Case Title</w:t>
            </w:r>
          </w:p>
        </w:tc>
        <w:tc>
          <w:tcPr>
            <w:tcW w:w="0" w:type="auto"/>
            <w:tcBorders>
              <w:bottom w:val="none" w:sz="0" w:space="0" w:color="auto"/>
            </w:tcBorders>
            <w:shd w:val="clear" w:color="auto" w:fill="00B0F0"/>
          </w:tcPr>
          <w:p w:rsidR="004B100E" w:rsidRPr="00D4535D" w:rsidRDefault="00D4535D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D4535D">
              <w:rPr>
                <w:rFonts w:ascii="Times New Roman" w:hAnsi="Times New Roman" w:cs="Times New Roman"/>
                <w:b/>
              </w:rPr>
              <w:t>Apply for Jobs</w:t>
            </w:r>
          </w:p>
        </w:tc>
      </w:tr>
      <w:tr w:rsidR="004B100E" w:rsidRPr="00B14C65" w:rsidTr="00002BBB"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Use Case ID</w:t>
            </w:r>
          </w:p>
        </w:tc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09</w:t>
            </w:r>
          </w:p>
        </w:tc>
      </w:tr>
      <w:tr w:rsidR="004B100E" w:rsidRPr="00B14C65" w:rsidTr="00002BBB"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Actors</w:t>
            </w:r>
          </w:p>
        </w:tc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User</w:t>
            </w:r>
          </w:p>
        </w:tc>
      </w:tr>
      <w:tr w:rsidR="004B100E" w:rsidRPr="00B14C65" w:rsidTr="00002BBB"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Description</w:t>
            </w:r>
          </w:p>
        </w:tc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Users can apply for jobs.</w:t>
            </w:r>
          </w:p>
        </w:tc>
      </w:tr>
      <w:tr w:rsidR="004B100E" w:rsidRPr="00B14C65" w:rsidTr="00002BBB"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Actions</w:t>
            </w:r>
          </w:p>
        </w:tc>
        <w:tc>
          <w:tcPr>
            <w:tcW w:w="0" w:type="auto"/>
          </w:tcPr>
          <w:p w:rsidR="00002BBB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1. User logs into the system.</w:t>
            </w:r>
          </w:p>
          <w:p w:rsidR="00002BBB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2. User navigates to a job posting.</w:t>
            </w:r>
          </w:p>
          <w:p w:rsidR="00002BBB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3. User clicks on the apply button.</w:t>
            </w:r>
          </w:p>
          <w:p w:rsidR="00002BBB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4. User submits application details.</w:t>
            </w:r>
          </w:p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5. System confirms the application.</w:t>
            </w:r>
          </w:p>
        </w:tc>
      </w:tr>
      <w:tr w:rsidR="004B100E" w:rsidRPr="00B14C65" w:rsidTr="00002BBB"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lastRenderedPageBreak/>
              <w:t>Alternative Paths</w:t>
            </w:r>
          </w:p>
        </w:tc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None</w:t>
            </w:r>
          </w:p>
        </w:tc>
      </w:tr>
      <w:tr w:rsidR="004B100E" w:rsidRPr="00B14C65" w:rsidTr="00002BBB"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Pre/Post Conditions</w:t>
            </w:r>
          </w:p>
        </w:tc>
        <w:tc>
          <w:tcPr>
            <w:tcW w:w="0" w:type="auto"/>
          </w:tcPr>
          <w:p w:rsidR="00002BBB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Pre: User must be logged in and have a completed profile.</w:t>
            </w:r>
          </w:p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Post: Job application is submitted.</w:t>
            </w:r>
          </w:p>
        </w:tc>
      </w:tr>
      <w:tr w:rsidR="004B100E" w:rsidRPr="00B14C65" w:rsidTr="00002BBB"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Exceptions</w:t>
            </w:r>
          </w:p>
        </w:tc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If the application submission fails, an error message is displayed.</w:t>
            </w:r>
          </w:p>
        </w:tc>
      </w:tr>
      <w:tr w:rsidR="004B100E" w:rsidRPr="00B14C65" w:rsidTr="00002BBB"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Author</w:t>
            </w:r>
          </w:p>
        </w:tc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[Your Name]</w:t>
            </w:r>
          </w:p>
        </w:tc>
      </w:tr>
    </w:tbl>
    <w:p w:rsidR="004B100E" w:rsidRPr="00B14C65" w:rsidRDefault="00D4535D" w:rsidP="00B14C65">
      <w:pPr>
        <w:pStyle w:val="Abstract"/>
        <w:rPr>
          <w:rFonts w:ascii="Times New Roman" w:hAnsi="Times New Roman" w:cs="Times New Roman"/>
          <w:b/>
          <w:sz w:val="24"/>
          <w:szCs w:val="24"/>
        </w:rPr>
      </w:pPr>
      <w:bookmarkStart w:id="10" w:name="upload-cvs"/>
      <w:bookmarkEnd w:id="9"/>
      <w:r w:rsidRPr="00D4535D">
        <w:rPr>
          <w:rFonts w:ascii="Times New Roman" w:hAnsi="Times New Roman" w:cs="Times New Roman"/>
          <w:b/>
          <w:sz w:val="24"/>
          <w:szCs w:val="24"/>
        </w:rPr>
        <w:t>10. Upload CV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740"/>
        <w:gridCol w:w="6836"/>
      </w:tblGrid>
      <w:tr w:rsidR="004B100E" w:rsidRPr="00D4535D" w:rsidTr="00D453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shd w:val="clear" w:color="auto" w:fill="00B0F0"/>
          </w:tcPr>
          <w:p w:rsidR="004B100E" w:rsidRPr="00D4535D" w:rsidRDefault="00D4535D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D4535D">
              <w:rPr>
                <w:rFonts w:ascii="Times New Roman" w:hAnsi="Times New Roman" w:cs="Times New Roman"/>
                <w:b/>
              </w:rPr>
              <w:t>Use Case Title</w:t>
            </w:r>
          </w:p>
        </w:tc>
        <w:tc>
          <w:tcPr>
            <w:tcW w:w="0" w:type="auto"/>
            <w:tcBorders>
              <w:bottom w:val="none" w:sz="0" w:space="0" w:color="auto"/>
            </w:tcBorders>
            <w:shd w:val="clear" w:color="auto" w:fill="00B0F0"/>
          </w:tcPr>
          <w:p w:rsidR="004B100E" w:rsidRPr="00D4535D" w:rsidRDefault="00D4535D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D4535D">
              <w:rPr>
                <w:rFonts w:ascii="Times New Roman" w:hAnsi="Times New Roman" w:cs="Times New Roman"/>
                <w:b/>
              </w:rPr>
              <w:t>Upload CVs</w:t>
            </w:r>
          </w:p>
        </w:tc>
      </w:tr>
      <w:tr w:rsidR="004B100E" w:rsidRPr="00B14C65" w:rsidTr="00002BBB"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Use Case ID</w:t>
            </w:r>
          </w:p>
        </w:tc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10</w:t>
            </w:r>
          </w:p>
        </w:tc>
      </w:tr>
      <w:tr w:rsidR="004B100E" w:rsidRPr="00B14C65" w:rsidTr="00002BBB"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Actors</w:t>
            </w:r>
          </w:p>
        </w:tc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User</w:t>
            </w:r>
            <w:r w:rsidR="009B52FC">
              <w:rPr>
                <w:rFonts w:ascii="Times New Roman" w:hAnsi="Times New Roman" w:cs="Times New Roman"/>
              </w:rPr>
              <w:t xml:space="preserve"> (Applicants)</w:t>
            </w:r>
          </w:p>
        </w:tc>
      </w:tr>
      <w:tr w:rsidR="004B100E" w:rsidRPr="00B14C65" w:rsidTr="00002BBB"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Description</w:t>
            </w:r>
          </w:p>
        </w:tc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Users can upload their CVs.</w:t>
            </w:r>
          </w:p>
        </w:tc>
      </w:tr>
      <w:tr w:rsidR="004B100E" w:rsidRPr="00B14C65" w:rsidTr="00002BBB"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Actions</w:t>
            </w:r>
          </w:p>
        </w:tc>
        <w:tc>
          <w:tcPr>
            <w:tcW w:w="0" w:type="auto"/>
          </w:tcPr>
          <w:p w:rsidR="00002BBB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1. User logs into the system.</w:t>
            </w:r>
          </w:p>
          <w:p w:rsidR="008344B7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 xml:space="preserve">2. User </w:t>
            </w:r>
            <w:r w:rsidR="008344B7">
              <w:rPr>
                <w:rFonts w:ascii="Times New Roman" w:hAnsi="Times New Roman" w:cs="Times New Roman"/>
              </w:rPr>
              <w:t>opens specific job posting</w:t>
            </w:r>
            <w:r w:rsidRPr="00B14C65">
              <w:rPr>
                <w:rFonts w:ascii="Times New Roman" w:hAnsi="Times New Roman" w:cs="Times New Roman"/>
              </w:rPr>
              <w:t>.</w:t>
            </w:r>
          </w:p>
          <w:p w:rsidR="00002BBB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3. User uploads their CV</w:t>
            </w:r>
            <w:r w:rsidR="008344B7">
              <w:rPr>
                <w:rFonts w:ascii="Times New Roman" w:hAnsi="Times New Roman" w:cs="Times New Roman"/>
              </w:rPr>
              <w:t xml:space="preserve"> while applying for job</w:t>
            </w:r>
            <w:r w:rsidRPr="00B14C65">
              <w:rPr>
                <w:rFonts w:ascii="Times New Roman" w:hAnsi="Times New Roman" w:cs="Times New Roman"/>
              </w:rPr>
              <w:t>.</w:t>
            </w:r>
          </w:p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4. System stores the CV.</w:t>
            </w:r>
          </w:p>
        </w:tc>
      </w:tr>
      <w:tr w:rsidR="004B100E" w:rsidRPr="00B14C65" w:rsidTr="00002BBB"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Alternative Paths</w:t>
            </w:r>
          </w:p>
        </w:tc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None</w:t>
            </w:r>
          </w:p>
        </w:tc>
      </w:tr>
      <w:tr w:rsidR="004B100E" w:rsidRPr="00B14C65" w:rsidTr="00002BBB"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Pre/Post Conditions</w:t>
            </w:r>
          </w:p>
        </w:tc>
        <w:tc>
          <w:tcPr>
            <w:tcW w:w="0" w:type="auto"/>
          </w:tcPr>
          <w:p w:rsidR="00B14C65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Pre: User must be logged in.</w:t>
            </w:r>
          </w:p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Post: CV is uploaded and stored.</w:t>
            </w:r>
          </w:p>
        </w:tc>
      </w:tr>
      <w:tr w:rsidR="004B100E" w:rsidRPr="00B14C65" w:rsidTr="00002BBB"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Exceptions</w:t>
            </w:r>
          </w:p>
        </w:tc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If the CV upload fails, an error message is displayed.</w:t>
            </w:r>
          </w:p>
        </w:tc>
      </w:tr>
      <w:tr w:rsidR="004B100E" w:rsidRPr="00B14C65" w:rsidTr="00002BBB"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Author</w:t>
            </w:r>
          </w:p>
        </w:tc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[Your Name]</w:t>
            </w:r>
          </w:p>
        </w:tc>
      </w:tr>
    </w:tbl>
    <w:p w:rsidR="004B100E" w:rsidRPr="00B14C65" w:rsidRDefault="00D4535D" w:rsidP="00B14C65">
      <w:pPr>
        <w:pStyle w:val="Abstract"/>
        <w:rPr>
          <w:rFonts w:ascii="Times New Roman" w:hAnsi="Times New Roman" w:cs="Times New Roman"/>
          <w:b/>
          <w:sz w:val="24"/>
          <w:szCs w:val="24"/>
        </w:rPr>
      </w:pPr>
      <w:bookmarkStart w:id="11" w:name="publish-job-postings"/>
      <w:bookmarkEnd w:id="10"/>
      <w:r w:rsidRPr="00D4535D">
        <w:rPr>
          <w:rFonts w:ascii="Times New Roman" w:hAnsi="Times New Roman" w:cs="Times New Roman"/>
          <w:b/>
          <w:sz w:val="24"/>
          <w:szCs w:val="24"/>
        </w:rPr>
        <w:t>11. Publish Job Posting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404"/>
        <w:gridCol w:w="7172"/>
      </w:tblGrid>
      <w:tr w:rsidR="004B100E" w:rsidRPr="00D4535D" w:rsidTr="00D453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shd w:val="clear" w:color="auto" w:fill="00B0F0"/>
          </w:tcPr>
          <w:p w:rsidR="004B100E" w:rsidRPr="00D4535D" w:rsidRDefault="00D4535D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D4535D">
              <w:rPr>
                <w:rFonts w:ascii="Times New Roman" w:hAnsi="Times New Roman" w:cs="Times New Roman"/>
                <w:b/>
              </w:rPr>
              <w:t>Use Case Title</w:t>
            </w:r>
          </w:p>
        </w:tc>
        <w:tc>
          <w:tcPr>
            <w:tcW w:w="0" w:type="auto"/>
            <w:tcBorders>
              <w:bottom w:val="none" w:sz="0" w:space="0" w:color="auto"/>
            </w:tcBorders>
            <w:shd w:val="clear" w:color="auto" w:fill="00B0F0"/>
          </w:tcPr>
          <w:p w:rsidR="004B100E" w:rsidRPr="00D4535D" w:rsidRDefault="00D4535D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D4535D">
              <w:rPr>
                <w:rFonts w:ascii="Times New Roman" w:hAnsi="Times New Roman" w:cs="Times New Roman"/>
                <w:b/>
              </w:rPr>
              <w:t>Publish Job Postings</w:t>
            </w:r>
          </w:p>
        </w:tc>
      </w:tr>
      <w:tr w:rsidR="004B100E" w:rsidRPr="00B14C65" w:rsidTr="00002BBB"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Use Case ID</w:t>
            </w:r>
          </w:p>
        </w:tc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11</w:t>
            </w:r>
          </w:p>
        </w:tc>
      </w:tr>
      <w:tr w:rsidR="004B100E" w:rsidRPr="00B14C65" w:rsidTr="00002BBB"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Actors</w:t>
            </w:r>
          </w:p>
        </w:tc>
        <w:tc>
          <w:tcPr>
            <w:tcW w:w="0" w:type="auto"/>
          </w:tcPr>
          <w:p w:rsidR="004B100E" w:rsidRPr="00B14C65" w:rsidRDefault="009B52FC">
            <w:pPr>
              <w:pStyle w:val="Comp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User (Companies) </w:t>
            </w:r>
          </w:p>
        </w:tc>
      </w:tr>
      <w:tr w:rsidR="004B100E" w:rsidRPr="00B14C65" w:rsidTr="00002BBB"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Description</w:t>
            </w:r>
          </w:p>
        </w:tc>
        <w:tc>
          <w:tcPr>
            <w:tcW w:w="0" w:type="auto"/>
          </w:tcPr>
          <w:p w:rsidR="004B100E" w:rsidRPr="00B14C65" w:rsidRDefault="00D53139">
            <w:pPr>
              <w:pStyle w:val="Comp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User (Companies) </w:t>
            </w:r>
            <w:r w:rsidR="00D4535D" w:rsidRPr="00B14C65">
              <w:rPr>
                <w:rFonts w:ascii="Times New Roman" w:hAnsi="Times New Roman" w:cs="Times New Roman"/>
              </w:rPr>
              <w:t>can publish job postings.</w:t>
            </w:r>
          </w:p>
        </w:tc>
      </w:tr>
      <w:tr w:rsidR="004B100E" w:rsidRPr="00B14C65" w:rsidTr="00002BBB"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Actions</w:t>
            </w:r>
          </w:p>
        </w:tc>
        <w:tc>
          <w:tcPr>
            <w:tcW w:w="0" w:type="auto"/>
          </w:tcPr>
          <w:p w:rsidR="00002BBB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 xml:space="preserve">1. </w:t>
            </w:r>
            <w:r w:rsidR="009B52FC">
              <w:rPr>
                <w:rFonts w:ascii="Times New Roman" w:hAnsi="Times New Roman" w:cs="Times New Roman"/>
              </w:rPr>
              <w:t>Companies</w:t>
            </w:r>
            <w:r w:rsidR="009B52FC" w:rsidRPr="00B14C65">
              <w:rPr>
                <w:rFonts w:ascii="Times New Roman" w:hAnsi="Times New Roman" w:cs="Times New Roman"/>
              </w:rPr>
              <w:t xml:space="preserve"> </w:t>
            </w:r>
            <w:r w:rsidRPr="00B14C65">
              <w:rPr>
                <w:rFonts w:ascii="Times New Roman" w:hAnsi="Times New Roman" w:cs="Times New Roman"/>
              </w:rPr>
              <w:t>logs into the system.</w:t>
            </w:r>
          </w:p>
          <w:p w:rsidR="00002BBB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 xml:space="preserve">2. </w:t>
            </w:r>
            <w:r w:rsidR="009B52FC">
              <w:rPr>
                <w:rFonts w:ascii="Times New Roman" w:hAnsi="Times New Roman" w:cs="Times New Roman"/>
              </w:rPr>
              <w:t>Companies</w:t>
            </w:r>
            <w:r w:rsidR="009B52FC" w:rsidRPr="00B14C65">
              <w:rPr>
                <w:rFonts w:ascii="Times New Roman" w:hAnsi="Times New Roman" w:cs="Times New Roman"/>
              </w:rPr>
              <w:t xml:space="preserve"> </w:t>
            </w:r>
            <w:r w:rsidRPr="00B14C65">
              <w:rPr>
                <w:rFonts w:ascii="Times New Roman" w:hAnsi="Times New Roman" w:cs="Times New Roman"/>
              </w:rPr>
              <w:t>navigates to the job postings section.</w:t>
            </w:r>
          </w:p>
          <w:p w:rsidR="00002BBB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 xml:space="preserve">3. </w:t>
            </w:r>
            <w:r w:rsidR="009B52FC">
              <w:rPr>
                <w:rFonts w:ascii="Times New Roman" w:hAnsi="Times New Roman" w:cs="Times New Roman"/>
              </w:rPr>
              <w:t>Companies</w:t>
            </w:r>
            <w:r w:rsidR="009B52FC" w:rsidRPr="00B14C65">
              <w:rPr>
                <w:rFonts w:ascii="Times New Roman" w:hAnsi="Times New Roman" w:cs="Times New Roman"/>
              </w:rPr>
              <w:t xml:space="preserve"> </w:t>
            </w:r>
            <w:r w:rsidRPr="00B14C65">
              <w:rPr>
                <w:rFonts w:ascii="Times New Roman" w:hAnsi="Times New Roman" w:cs="Times New Roman"/>
              </w:rPr>
              <w:t>creates a new job posting.</w:t>
            </w:r>
          </w:p>
          <w:p w:rsidR="00002BBB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 xml:space="preserve">4. </w:t>
            </w:r>
            <w:r w:rsidR="009B52FC">
              <w:rPr>
                <w:rFonts w:ascii="Times New Roman" w:hAnsi="Times New Roman" w:cs="Times New Roman"/>
              </w:rPr>
              <w:t>Companies</w:t>
            </w:r>
            <w:r w:rsidR="009B52FC" w:rsidRPr="00B14C65">
              <w:rPr>
                <w:rFonts w:ascii="Times New Roman" w:hAnsi="Times New Roman" w:cs="Times New Roman"/>
              </w:rPr>
              <w:t xml:space="preserve"> </w:t>
            </w:r>
            <w:r w:rsidRPr="00B14C65">
              <w:rPr>
                <w:rFonts w:ascii="Times New Roman" w:hAnsi="Times New Roman" w:cs="Times New Roman"/>
              </w:rPr>
              <w:t>publishes the job posting.</w:t>
            </w:r>
          </w:p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5. Job posting is available to users.</w:t>
            </w:r>
          </w:p>
        </w:tc>
      </w:tr>
      <w:tr w:rsidR="004B100E" w:rsidRPr="00B14C65" w:rsidTr="00002BBB"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Alternative Paths</w:t>
            </w:r>
          </w:p>
        </w:tc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None</w:t>
            </w:r>
          </w:p>
        </w:tc>
      </w:tr>
      <w:tr w:rsidR="004B100E" w:rsidRPr="00B14C65" w:rsidTr="00002BBB"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Pre/Post Conditions</w:t>
            </w:r>
          </w:p>
        </w:tc>
        <w:tc>
          <w:tcPr>
            <w:tcW w:w="0" w:type="auto"/>
          </w:tcPr>
          <w:p w:rsidR="00002BBB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 xml:space="preserve">Pre: </w:t>
            </w:r>
            <w:r w:rsidR="00D53139">
              <w:rPr>
                <w:rFonts w:ascii="Times New Roman" w:hAnsi="Times New Roman" w:cs="Times New Roman"/>
              </w:rPr>
              <w:t xml:space="preserve">User (Companies) </w:t>
            </w:r>
            <w:r w:rsidRPr="00B14C65">
              <w:rPr>
                <w:rFonts w:ascii="Times New Roman" w:hAnsi="Times New Roman" w:cs="Times New Roman"/>
              </w:rPr>
              <w:t>must be logged in.</w:t>
            </w:r>
          </w:p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Post: Job posting is published and visible to users.</w:t>
            </w:r>
          </w:p>
        </w:tc>
      </w:tr>
      <w:tr w:rsidR="004B100E" w:rsidRPr="00B14C65" w:rsidTr="00002BBB"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Exceptions</w:t>
            </w:r>
          </w:p>
        </w:tc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If the job posting fails to publish, an error message is displayed.</w:t>
            </w:r>
          </w:p>
        </w:tc>
      </w:tr>
      <w:tr w:rsidR="004B100E" w:rsidRPr="00B14C65" w:rsidTr="00002BBB"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lastRenderedPageBreak/>
              <w:t>Author</w:t>
            </w:r>
          </w:p>
        </w:tc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[Your Name]</w:t>
            </w:r>
          </w:p>
        </w:tc>
      </w:tr>
    </w:tbl>
    <w:p w:rsidR="004B100E" w:rsidRPr="00D4535D" w:rsidRDefault="00D4535D" w:rsidP="00B14C65">
      <w:pPr>
        <w:pStyle w:val="Abstract"/>
        <w:rPr>
          <w:rFonts w:ascii="Times New Roman" w:hAnsi="Times New Roman" w:cs="Times New Roman"/>
          <w:b/>
          <w:sz w:val="24"/>
          <w:szCs w:val="24"/>
        </w:rPr>
      </w:pPr>
      <w:bookmarkStart w:id="12" w:name="view-and-filter-applicants"/>
      <w:bookmarkEnd w:id="11"/>
      <w:r w:rsidRPr="00D4535D">
        <w:rPr>
          <w:rFonts w:ascii="Times New Roman" w:hAnsi="Times New Roman" w:cs="Times New Roman"/>
          <w:b/>
          <w:sz w:val="24"/>
          <w:szCs w:val="24"/>
        </w:rPr>
        <w:t>12. View and Filter Applicant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408"/>
        <w:gridCol w:w="7168"/>
      </w:tblGrid>
      <w:tr w:rsidR="004B100E" w:rsidRPr="00D4535D" w:rsidTr="00D453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shd w:val="clear" w:color="auto" w:fill="00B0F0"/>
          </w:tcPr>
          <w:p w:rsidR="004B100E" w:rsidRPr="00D4535D" w:rsidRDefault="00D4535D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D4535D">
              <w:rPr>
                <w:rFonts w:ascii="Times New Roman" w:hAnsi="Times New Roman" w:cs="Times New Roman"/>
                <w:b/>
              </w:rPr>
              <w:t>Use Case Title</w:t>
            </w:r>
          </w:p>
        </w:tc>
        <w:tc>
          <w:tcPr>
            <w:tcW w:w="0" w:type="auto"/>
            <w:tcBorders>
              <w:bottom w:val="none" w:sz="0" w:space="0" w:color="auto"/>
            </w:tcBorders>
            <w:shd w:val="clear" w:color="auto" w:fill="00B0F0"/>
          </w:tcPr>
          <w:p w:rsidR="004B100E" w:rsidRPr="00D4535D" w:rsidRDefault="00D4535D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D4535D">
              <w:rPr>
                <w:rFonts w:ascii="Times New Roman" w:hAnsi="Times New Roman" w:cs="Times New Roman"/>
                <w:b/>
              </w:rPr>
              <w:t>View and Filter Applicants</w:t>
            </w:r>
          </w:p>
        </w:tc>
      </w:tr>
      <w:tr w:rsidR="004B100E" w:rsidRPr="00B14C65" w:rsidTr="00002BBB"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Use Case ID</w:t>
            </w:r>
          </w:p>
        </w:tc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12</w:t>
            </w:r>
          </w:p>
        </w:tc>
      </w:tr>
      <w:tr w:rsidR="009B52FC" w:rsidRPr="00B14C65" w:rsidTr="00002BBB">
        <w:tc>
          <w:tcPr>
            <w:tcW w:w="0" w:type="auto"/>
          </w:tcPr>
          <w:p w:rsidR="009B52FC" w:rsidRPr="00B14C65" w:rsidRDefault="009B52FC" w:rsidP="009B52FC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Actors</w:t>
            </w:r>
          </w:p>
        </w:tc>
        <w:tc>
          <w:tcPr>
            <w:tcW w:w="0" w:type="auto"/>
          </w:tcPr>
          <w:p w:rsidR="009B52FC" w:rsidRPr="00B14C65" w:rsidRDefault="009B52FC" w:rsidP="009B52FC">
            <w:pPr>
              <w:pStyle w:val="Comp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User (Company) </w:t>
            </w:r>
          </w:p>
        </w:tc>
      </w:tr>
      <w:tr w:rsidR="009B52FC" w:rsidRPr="00B14C65" w:rsidTr="00002BBB">
        <w:tc>
          <w:tcPr>
            <w:tcW w:w="0" w:type="auto"/>
          </w:tcPr>
          <w:p w:rsidR="009B52FC" w:rsidRPr="00B14C65" w:rsidRDefault="009B52FC" w:rsidP="009B52FC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Description</w:t>
            </w:r>
          </w:p>
        </w:tc>
        <w:tc>
          <w:tcPr>
            <w:tcW w:w="0" w:type="auto"/>
          </w:tcPr>
          <w:p w:rsidR="009B52FC" w:rsidRPr="00B14C65" w:rsidRDefault="009B52FC" w:rsidP="009B52FC">
            <w:pPr>
              <w:pStyle w:val="Comp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mpanies</w:t>
            </w:r>
            <w:r w:rsidRPr="00B14C65">
              <w:rPr>
                <w:rFonts w:ascii="Times New Roman" w:hAnsi="Times New Roman" w:cs="Times New Roman"/>
              </w:rPr>
              <w:t xml:space="preserve"> can view and filter job applicants.</w:t>
            </w:r>
          </w:p>
        </w:tc>
      </w:tr>
      <w:tr w:rsidR="009B52FC" w:rsidRPr="00B14C65" w:rsidTr="00002BBB">
        <w:tc>
          <w:tcPr>
            <w:tcW w:w="0" w:type="auto"/>
          </w:tcPr>
          <w:p w:rsidR="009B52FC" w:rsidRPr="00B14C65" w:rsidRDefault="009B52FC" w:rsidP="009B52FC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Actions</w:t>
            </w:r>
          </w:p>
        </w:tc>
        <w:tc>
          <w:tcPr>
            <w:tcW w:w="0" w:type="auto"/>
          </w:tcPr>
          <w:p w:rsidR="009B52FC" w:rsidRPr="00B14C65" w:rsidRDefault="009B52FC" w:rsidP="009B52FC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 xml:space="preserve">1. </w:t>
            </w:r>
            <w:r>
              <w:rPr>
                <w:rFonts w:ascii="Times New Roman" w:hAnsi="Times New Roman" w:cs="Times New Roman"/>
              </w:rPr>
              <w:t xml:space="preserve">User (Company) </w:t>
            </w:r>
            <w:r w:rsidRPr="00B14C65">
              <w:rPr>
                <w:rFonts w:ascii="Times New Roman" w:hAnsi="Times New Roman" w:cs="Times New Roman"/>
              </w:rPr>
              <w:t xml:space="preserve"> logs into the system.</w:t>
            </w:r>
          </w:p>
          <w:p w:rsidR="009B52FC" w:rsidRPr="00B14C65" w:rsidRDefault="009B52FC" w:rsidP="009B52FC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 xml:space="preserve">2. </w:t>
            </w:r>
            <w:r>
              <w:rPr>
                <w:rFonts w:ascii="Times New Roman" w:hAnsi="Times New Roman" w:cs="Times New Roman"/>
              </w:rPr>
              <w:t xml:space="preserve">User (Company) </w:t>
            </w:r>
            <w:r w:rsidRPr="00B14C65">
              <w:rPr>
                <w:rFonts w:ascii="Times New Roman" w:hAnsi="Times New Roman" w:cs="Times New Roman"/>
              </w:rPr>
              <w:t>navigates to the applicants section.</w:t>
            </w:r>
          </w:p>
          <w:p w:rsidR="009B52FC" w:rsidRPr="00B14C65" w:rsidRDefault="009B52FC" w:rsidP="009B52FC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 xml:space="preserve">3. </w:t>
            </w:r>
            <w:r>
              <w:rPr>
                <w:rFonts w:ascii="Times New Roman" w:hAnsi="Times New Roman" w:cs="Times New Roman"/>
              </w:rPr>
              <w:t>User (Company) can</w:t>
            </w:r>
            <w:r w:rsidRPr="00B14C65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apply</w:t>
            </w:r>
            <w:r w:rsidRPr="00B14C65">
              <w:rPr>
                <w:rFonts w:ascii="Times New Roman" w:hAnsi="Times New Roman" w:cs="Times New Roman"/>
              </w:rPr>
              <w:t xml:space="preserve"> filters to view specific applicants.</w:t>
            </w:r>
          </w:p>
          <w:p w:rsidR="009B52FC" w:rsidRPr="00B14C65" w:rsidRDefault="009B52FC" w:rsidP="009B52FC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 xml:space="preserve">4. </w:t>
            </w:r>
            <w:r>
              <w:rPr>
                <w:rFonts w:ascii="Times New Roman" w:hAnsi="Times New Roman" w:cs="Times New Roman"/>
              </w:rPr>
              <w:t xml:space="preserve">User (Company) </w:t>
            </w:r>
            <w:r w:rsidRPr="00B14C65">
              <w:rPr>
                <w:rFonts w:ascii="Times New Roman" w:hAnsi="Times New Roman" w:cs="Times New Roman"/>
              </w:rPr>
              <w:t>views filtered list of applicants.</w:t>
            </w:r>
          </w:p>
        </w:tc>
      </w:tr>
      <w:tr w:rsidR="009B52FC" w:rsidRPr="00B14C65" w:rsidTr="00002BBB">
        <w:tc>
          <w:tcPr>
            <w:tcW w:w="0" w:type="auto"/>
          </w:tcPr>
          <w:p w:rsidR="009B52FC" w:rsidRPr="00B14C65" w:rsidRDefault="009B52FC" w:rsidP="009B52FC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Alternative Paths</w:t>
            </w:r>
          </w:p>
        </w:tc>
        <w:tc>
          <w:tcPr>
            <w:tcW w:w="0" w:type="auto"/>
          </w:tcPr>
          <w:p w:rsidR="009B52FC" w:rsidRPr="00B14C65" w:rsidRDefault="009B52FC" w:rsidP="009B52FC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None</w:t>
            </w:r>
          </w:p>
        </w:tc>
      </w:tr>
      <w:tr w:rsidR="009B52FC" w:rsidRPr="00B14C65" w:rsidTr="00002BBB">
        <w:tc>
          <w:tcPr>
            <w:tcW w:w="0" w:type="auto"/>
          </w:tcPr>
          <w:p w:rsidR="009B52FC" w:rsidRPr="00B14C65" w:rsidRDefault="009B52FC" w:rsidP="009B52FC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Pre/Post Conditions</w:t>
            </w:r>
          </w:p>
        </w:tc>
        <w:tc>
          <w:tcPr>
            <w:tcW w:w="0" w:type="auto"/>
          </w:tcPr>
          <w:p w:rsidR="009B52FC" w:rsidRDefault="009B52FC" w:rsidP="009B52FC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 xml:space="preserve">Pre: </w:t>
            </w:r>
            <w:r>
              <w:rPr>
                <w:rFonts w:ascii="Times New Roman" w:hAnsi="Times New Roman" w:cs="Times New Roman"/>
              </w:rPr>
              <w:t xml:space="preserve">User (Company) </w:t>
            </w:r>
            <w:r w:rsidRPr="00B14C65">
              <w:rPr>
                <w:rFonts w:ascii="Times New Roman" w:hAnsi="Times New Roman" w:cs="Times New Roman"/>
              </w:rPr>
              <w:t>must be logged in.</w:t>
            </w:r>
          </w:p>
          <w:p w:rsidR="009B52FC" w:rsidRPr="00B14C65" w:rsidRDefault="009B52FC" w:rsidP="009B52FC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Post: Filtered list of applicants is displayed.</w:t>
            </w:r>
          </w:p>
        </w:tc>
      </w:tr>
      <w:tr w:rsidR="009B52FC" w:rsidRPr="00B14C65" w:rsidTr="00002BBB">
        <w:tc>
          <w:tcPr>
            <w:tcW w:w="0" w:type="auto"/>
          </w:tcPr>
          <w:p w:rsidR="009B52FC" w:rsidRPr="00B14C65" w:rsidRDefault="009B52FC" w:rsidP="009B52FC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Exceptions</w:t>
            </w:r>
          </w:p>
        </w:tc>
        <w:tc>
          <w:tcPr>
            <w:tcW w:w="0" w:type="auto"/>
          </w:tcPr>
          <w:p w:rsidR="009B52FC" w:rsidRPr="00B14C65" w:rsidRDefault="009B52FC" w:rsidP="009B52FC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If the filtering fails, an error message is displayed.</w:t>
            </w:r>
          </w:p>
        </w:tc>
      </w:tr>
      <w:tr w:rsidR="009B52FC" w:rsidRPr="00B14C65" w:rsidTr="00002BBB">
        <w:tc>
          <w:tcPr>
            <w:tcW w:w="0" w:type="auto"/>
          </w:tcPr>
          <w:p w:rsidR="009B52FC" w:rsidRPr="00B14C65" w:rsidRDefault="009B52FC" w:rsidP="009B52FC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Author</w:t>
            </w:r>
          </w:p>
        </w:tc>
        <w:tc>
          <w:tcPr>
            <w:tcW w:w="0" w:type="auto"/>
          </w:tcPr>
          <w:p w:rsidR="009B52FC" w:rsidRPr="00B14C65" w:rsidRDefault="009B52FC" w:rsidP="009B52FC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[Your Name]</w:t>
            </w:r>
          </w:p>
        </w:tc>
      </w:tr>
    </w:tbl>
    <w:p w:rsidR="004B100E" w:rsidRPr="00D4535D" w:rsidRDefault="00D4535D" w:rsidP="00B14C65">
      <w:pPr>
        <w:pStyle w:val="Abstract"/>
        <w:rPr>
          <w:rFonts w:ascii="Times New Roman" w:hAnsi="Times New Roman" w:cs="Times New Roman"/>
          <w:b/>
          <w:sz w:val="24"/>
          <w:szCs w:val="24"/>
        </w:rPr>
      </w:pPr>
      <w:bookmarkStart w:id="13" w:name="approve-job-postings"/>
      <w:bookmarkEnd w:id="12"/>
      <w:r w:rsidRPr="00D4535D">
        <w:rPr>
          <w:rFonts w:ascii="Times New Roman" w:hAnsi="Times New Roman" w:cs="Times New Roman"/>
          <w:b/>
          <w:sz w:val="24"/>
          <w:szCs w:val="24"/>
        </w:rPr>
        <w:t>13. Approve Job Posting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544"/>
        <w:gridCol w:w="7032"/>
      </w:tblGrid>
      <w:tr w:rsidR="004B100E" w:rsidRPr="00D4535D" w:rsidTr="00D453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shd w:val="clear" w:color="auto" w:fill="00B0F0"/>
          </w:tcPr>
          <w:p w:rsidR="004B100E" w:rsidRPr="00D4535D" w:rsidRDefault="00D4535D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D4535D">
              <w:rPr>
                <w:rFonts w:ascii="Times New Roman" w:hAnsi="Times New Roman" w:cs="Times New Roman"/>
                <w:b/>
              </w:rPr>
              <w:t>Use Case Title</w:t>
            </w:r>
          </w:p>
        </w:tc>
        <w:tc>
          <w:tcPr>
            <w:tcW w:w="0" w:type="auto"/>
            <w:tcBorders>
              <w:bottom w:val="none" w:sz="0" w:space="0" w:color="auto"/>
            </w:tcBorders>
            <w:shd w:val="clear" w:color="auto" w:fill="00B0F0"/>
          </w:tcPr>
          <w:p w:rsidR="004B100E" w:rsidRPr="00D4535D" w:rsidRDefault="00D4535D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D4535D">
              <w:rPr>
                <w:rFonts w:ascii="Times New Roman" w:hAnsi="Times New Roman" w:cs="Times New Roman"/>
                <w:b/>
              </w:rPr>
              <w:t>Approve Job Postings</w:t>
            </w:r>
          </w:p>
        </w:tc>
      </w:tr>
      <w:tr w:rsidR="004B100E" w:rsidRPr="00B14C65" w:rsidTr="00002BBB"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Use Case ID</w:t>
            </w:r>
          </w:p>
        </w:tc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13</w:t>
            </w:r>
          </w:p>
        </w:tc>
      </w:tr>
      <w:tr w:rsidR="004B100E" w:rsidRPr="00B14C65" w:rsidTr="00002BBB"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Actors</w:t>
            </w:r>
          </w:p>
        </w:tc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Manager</w:t>
            </w:r>
          </w:p>
        </w:tc>
      </w:tr>
      <w:tr w:rsidR="004B100E" w:rsidRPr="00B14C65" w:rsidTr="00002BBB"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Description</w:t>
            </w:r>
          </w:p>
        </w:tc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Managers can approve job postings.</w:t>
            </w:r>
          </w:p>
        </w:tc>
      </w:tr>
      <w:tr w:rsidR="004B100E" w:rsidRPr="00B14C65" w:rsidTr="00002BBB"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Actions</w:t>
            </w:r>
          </w:p>
        </w:tc>
        <w:tc>
          <w:tcPr>
            <w:tcW w:w="0" w:type="auto"/>
          </w:tcPr>
          <w:p w:rsidR="00002BBB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1. Manager logs into the system.</w:t>
            </w:r>
          </w:p>
          <w:p w:rsidR="00002BBB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2. Manager navigates to the job approval section.</w:t>
            </w:r>
          </w:p>
          <w:p w:rsidR="00002BBB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3. Manager reviews job postings.</w:t>
            </w:r>
          </w:p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4. Manager approves or rejects job postings.</w:t>
            </w:r>
          </w:p>
        </w:tc>
      </w:tr>
      <w:tr w:rsidR="004B100E" w:rsidRPr="00B14C65" w:rsidTr="00002BBB"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Alternative Paths</w:t>
            </w:r>
          </w:p>
        </w:tc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None</w:t>
            </w:r>
          </w:p>
        </w:tc>
      </w:tr>
      <w:tr w:rsidR="004B100E" w:rsidRPr="00B14C65" w:rsidTr="00002BBB"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Pre/Post Conditions</w:t>
            </w:r>
          </w:p>
        </w:tc>
        <w:tc>
          <w:tcPr>
            <w:tcW w:w="0" w:type="auto"/>
          </w:tcPr>
          <w:p w:rsidR="00B14C65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Pre: Manager must be logged in.</w:t>
            </w:r>
          </w:p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Post: Job postings are approved or rejected.</w:t>
            </w:r>
          </w:p>
        </w:tc>
      </w:tr>
      <w:tr w:rsidR="004B100E" w:rsidRPr="00B14C65" w:rsidTr="00002BBB"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Exceptions</w:t>
            </w:r>
          </w:p>
        </w:tc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If the approval process fails, an error message is displayed.</w:t>
            </w:r>
          </w:p>
        </w:tc>
      </w:tr>
      <w:tr w:rsidR="004B100E" w:rsidRPr="00B14C65" w:rsidTr="00002BBB"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Author</w:t>
            </w:r>
          </w:p>
        </w:tc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[Your Name]</w:t>
            </w:r>
          </w:p>
        </w:tc>
      </w:tr>
    </w:tbl>
    <w:p w:rsidR="004B100E" w:rsidRPr="00D4535D" w:rsidRDefault="00D4535D" w:rsidP="00B14C65">
      <w:pPr>
        <w:pStyle w:val="Abstract"/>
        <w:rPr>
          <w:rFonts w:ascii="Times New Roman" w:hAnsi="Times New Roman" w:cs="Times New Roman"/>
          <w:b/>
          <w:sz w:val="24"/>
          <w:szCs w:val="24"/>
        </w:rPr>
      </w:pPr>
      <w:bookmarkStart w:id="14" w:name="upload-media-related-to-job-postings"/>
      <w:bookmarkEnd w:id="13"/>
      <w:r w:rsidRPr="00D4535D">
        <w:rPr>
          <w:rFonts w:ascii="Times New Roman" w:hAnsi="Times New Roman" w:cs="Times New Roman"/>
          <w:b/>
          <w:sz w:val="24"/>
          <w:szCs w:val="24"/>
        </w:rPr>
        <w:t>14. Upload Media Related to Job Posting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322"/>
        <w:gridCol w:w="7254"/>
      </w:tblGrid>
      <w:tr w:rsidR="004B100E" w:rsidRPr="00D4535D" w:rsidTr="00D453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shd w:val="clear" w:color="auto" w:fill="00B0F0"/>
          </w:tcPr>
          <w:p w:rsidR="004B100E" w:rsidRPr="00D4535D" w:rsidRDefault="00D4535D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D4535D">
              <w:rPr>
                <w:rFonts w:ascii="Times New Roman" w:hAnsi="Times New Roman" w:cs="Times New Roman"/>
                <w:b/>
              </w:rPr>
              <w:t>Use Case Title</w:t>
            </w:r>
          </w:p>
        </w:tc>
        <w:tc>
          <w:tcPr>
            <w:tcW w:w="0" w:type="auto"/>
            <w:tcBorders>
              <w:bottom w:val="none" w:sz="0" w:space="0" w:color="auto"/>
            </w:tcBorders>
            <w:shd w:val="clear" w:color="auto" w:fill="00B0F0"/>
          </w:tcPr>
          <w:p w:rsidR="004B100E" w:rsidRPr="00D4535D" w:rsidRDefault="00D4535D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D4535D">
              <w:rPr>
                <w:rFonts w:ascii="Times New Roman" w:hAnsi="Times New Roman" w:cs="Times New Roman"/>
                <w:b/>
              </w:rPr>
              <w:t>Upload Media Related to Job Postings</w:t>
            </w:r>
          </w:p>
        </w:tc>
      </w:tr>
      <w:tr w:rsidR="004B100E" w:rsidRPr="00B14C65" w:rsidTr="00002BBB"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lastRenderedPageBreak/>
              <w:t>Use Case ID</w:t>
            </w:r>
          </w:p>
        </w:tc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14</w:t>
            </w:r>
          </w:p>
        </w:tc>
      </w:tr>
      <w:tr w:rsidR="004B100E" w:rsidRPr="00B14C65" w:rsidTr="00002BBB"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Actors</w:t>
            </w:r>
          </w:p>
        </w:tc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Manager</w:t>
            </w:r>
            <w:r w:rsidR="009B52FC">
              <w:rPr>
                <w:rFonts w:ascii="Times New Roman" w:hAnsi="Times New Roman" w:cs="Times New Roman"/>
              </w:rPr>
              <w:t>, User (Company)</w:t>
            </w:r>
          </w:p>
        </w:tc>
      </w:tr>
      <w:tr w:rsidR="004B100E" w:rsidRPr="00B14C65" w:rsidTr="00002BBB"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Description</w:t>
            </w:r>
          </w:p>
        </w:tc>
        <w:tc>
          <w:tcPr>
            <w:tcW w:w="0" w:type="auto"/>
          </w:tcPr>
          <w:p w:rsidR="004B100E" w:rsidRPr="00B14C65" w:rsidRDefault="009B52FC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Actors</w:t>
            </w:r>
            <w:r w:rsidR="00D4535D" w:rsidRPr="00B14C65">
              <w:rPr>
                <w:rFonts w:ascii="Times New Roman" w:hAnsi="Times New Roman" w:cs="Times New Roman"/>
              </w:rPr>
              <w:t xml:space="preserve"> can upload media related to job postings.</w:t>
            </w:r>
          </w:p>
        </w:tc>
      </w:tr>
      <w:tr w:rsidR="004B100E" w:rsidRPr="00B14C65" w:rsidTr="00002BBB"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Actions</w:t>
            </w:r>
          </w:p>
        </w:tc>
        <w:tc>
          <w:tcPr>
            <w:tcW w:w="0" w:type="auto"/>
          </w:tcPr>
          <w:p w:rsidR="00002BBB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 xml:space="preserve">1. </w:t>
            </w:r>
            <w:r w:rsidR="009B52FC" w:rsidRPr="00B14C65">
              <w:rPr>
                <w:rFonts w:ascii="Times New Roman" w:hAnsi="Times New Roman" w:cs="Times New Roman"/>
              </w:rPr>
              <w:t>Manager</w:t>
            </w:r>
            <w:r w:rsidR="009B52FC">
              <w:rPr>
                <w:rFonts w:ascii="Times New Roman" w:hAnsi="Times New Roman" w:cs="Times New Roman"/>
              </w:rPr>
              <w:t xml:space="preserve">, User (Company) </w:t>
            </w:r>
            <w:r w:rsidRPr="00B14C65">
              <w:rPr>
                <w:rFonts w:ascii="Times New Roman" w:hAnsi="Times New Roman" w:cs="Times New Roman"/>
              </w:rPr>
              <w:t>logs into the system.</w:t>
            </w:r>
          </w:p>
          <w:p w:rsidR="00002BBB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 xml:space="preserve">2. </w:t>
            </w:r>
            <w:r w:rsidR="009B52FC" w:rsidRPr="00B14C65">
              <w:rPr>
                <w:rFonts w:ascii="Times New Roman" w:hAnsi="Times New Roman" w:cs="Times New Roman"/>
              </w:rPr>
              <w:t>Manager</w:t>
            </w:r>
            <w:r w:rsidR="009B52FC">
              <w:rPr>
                <w:rFonts w:ascii="Times New Roman" w:hAnsi="Times New Roman" w:cs="Times New Roman"/>
              </w:rPr>
              <w:t xml:space="preserve">, User (Company) </w:t>
            </w:r>
            <w:r w:rsidRPr="00B14C65">
              <w:rPr>
                <w:rFonts w:ascii="Times New Roman" w:hAnsi="Times New Roman" w:cs="Times New Roman"/>
              </w:rPr>
              <w:t>navigates to a specific job posting.</w:t>
            </w:r>
          </w:p>
          <w:p w:rsidR="00002BBB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 xml:space="preserve">3. </w:t>
            </w:r>
            <w:r w:rsidR="009B52FC" w:rsidRPr="00B14C65">
              <w:rPr>
                <w:rFonts w:ascii="Times New Roman" w:hAnsi="Times New Roman" w:cs="Times New Roman"/>
              </w:rPr>
              <w:t>Manager</w:t>
            </w:r>
            <w:r w:rsidR="009B52FC">
              <w:rPr>
                <w:rFonts w:ascii="Times New Roman" w:hAnsi="Times New Roman" w:cs="Times New Roman"/>
              </w:rPr>
              <w:t xml:space="preserve">, User (Company) </w:t>
            </w:r>
            <w:r w:rsidRPr="00B14C65">
              <w:rPr>
                <w:rFonts w:ascii="Times New Roman" w:hAnsi="Times New Roman" w:cs="Times New Roman"/>
              </w:rPr>
              <w:t>uploads media (images, videos, etc.).</w:t>
            </w:r>
          </w:p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4. System stores the uploaded media.</w:t>
            </w:r>
          </w:p>
        </w:tc>
      </w:tr>
      <w:tr w:rsidR="004B100E" w:rsidRPr="00B14C65" w:rsidTr="00002BBB"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Alternative Paths</w:t>
            </w:r>
          </w:p>
        </w:tc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None</w:t>
            </w:r>
          </w:p>
        </w:tc>
      </w:tr>
      <w:tr w:rsidR="004B100E" w:rsidRPr="00B14C65" w:rsidTr="00002BBB"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Pre/Post Conditions</w:t>
            </w:r>
          </w:p>
        </w:tc>
        <w:tc>
          <w:tcPr>
            <w:tcW w:w="0" w:type="auto"/>
          </w:tcPr>
          <w:p w:rsidR="00002BBB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 xml:space="preserve">Pre: </w:t>
            </w:r>
            <w:r w:rsidR="009B52FC" w:rsidRPr="00B14C65">
              <w:rPr>
                <w:rFonts w:ascii="Times New Roman" w:hAnsi="Times New Roman" w:cs="Times New Roman"/>
              </w:rPr>
              <w:t>Manager</w:t>
            </w:r>
            <w:r w:rsidR="009B52FC">
              <w:rPr>
                <w:rFonts w:ascii="Times New Roman" w:hAnsi="Times New Roman" w:cs="Times New Roman"/>
              </w:rPr>
              <w:t xml:space="preserve">, User (Company) </w:t>
            </w:r>
            <w:r w:rsidRPr="00B14C65">
              <w:rPr>
                <w:rFonts w:ascii="Times New Roman" w:hAnsi="Times New Roman" w:cs="Times New Roman"/>
              </w:rPr>
              <w:t>must be logged in.</w:t>
            </w:r>
          </w:p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Post: Media is uploaded and linked to the job posting.</w:t>
            </w:r>
          </w:p>
        </w:tc>
      </w:tr>
      <w:tr w:rsidR="004B100E" w:rsidRPr="00B14C65" w:rsidTr="00002BBB"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Exceptions</w:t>
            </w:r>
          </w:p>
        </w:tc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If the media upload fails, an error message is displayed.</w:t>
            </w:r>
          </w:p>
        </w:tc>
      </w:tr>
      <w:tr w:rsidR="004B100E" w:rsidRPr="00B14C65" w:rsidTr="00002BBB"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Author</w:t>
            </w:r>
          </w:p>
        </w:tc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[Your Name]</w:t>
            </w:r>
          </w:p>
        </w:tc>
      </w:tr>
    </w:tbl>
    <w:p w:rsidR="004B100E" w:rsidRPr="00D4535D" w:rsidRDefault="00D4535D" w:rsidP="00B14C65">
      <w:pPr>
        <w:pStyle w:val="Abstract"/>
        <w:rPr>
          <w:rFonts w:ascii="Times New Roman" w:hAnsi="Times New Roman" w:cs="Times New Roman"/>
          <w:b/>
          <w:sz w:val="24"/>
          <w:szCs w:val="24"/>
        </w:rPr>
      </w:pPr>
      <w:bookmarkStart w:id="15" w:name="access-uploaded-cvs"/>
      <w:bookmarkEnd w:id="14"/>
      <w:r w:rsidRPr="00D4535D">
        <w:rPr>
          <w:rFonts w:ascii="Times New Roman" w:hAnsi="Times New Roman" w:cs="Times New Roman"/>
          <w:b/>
          <w:sz w:val="24"/>
          <w:szCs w:val="24"/>
        </w:rPr>
        <w:t>15. Access Uploaded CV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325"/>
        <w:gridCol w:w="7251"/>
      </w:tblGrid>
      <w:tr w:rsidR="004B100E" w:rsidRPr="00D4535D" w:rsidTr="00D453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shd w:val="clear" w:color="auto" w:fill="00B0F0"/>
          </w:tcPr>
          <w:p w:rsidR="004B100E" w:rsidRPr="00D4535D" w:rsidRDefault="00D4535D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D4535D">
              <w:rPr>
                <w:rFonts w:ascii="Times New Roman" w:hAnsi="Times New Roman" w:cs="Times New Roman"/>
                <w:b/>
              </w:rPr>
              <w:t>Use Case Title</w:t>
            </w:r>
          </w:p>
        </w:tc>
        <w:tc>
          <w:tcPr>
            <w:tcW w:w="0" w:type="auto"/>
            <w:tcBorders>
              <w:bottom w:val="none" w:sz="0" w:space="0" w:color="auto"/>
            </w:tcBorders>
            <w:shd w:val="clear" w:color="auto" w:fill="00B0F0"/>
          </w:tcPr>
          <w:p w:rsidR="004B100E" w:rsidRPr="00D4535D" w:rsidRDefault="00D4535D">
            <w:pPr>
              <w:pStyle w:val="Compact"/>
              <w:rPr>
                <w:rFonts w:ascii="Times New Roman" w:hAnsi="Times New Roman" w:cs="Times New Roman"/>
                <w:b/>
              </w:rPr>
            </w:pPr>
            <w:r w:rsidRPr="00D4535D">
              <w:rPr>
                <w:rFonts w:ascii="Times New Roman" w:hAnsi="Times New Roman" w:cs="Times New Roman"/>
                <w:b/>
              </w:rPr>
              <w:t>Access Uploaded CVs</w:t>
            </w:r>
          </w:p>
        </w:tc>
      </w:tr>
      <w:tr w:rsidR="004B100E" w:rsidRPr="00B14C65" w:rsidTr="00002BBB"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Use Case ID</w:t>
            </w:r>
          </w:p>
        </w:tc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15</w:t>
            </w:r>
          </w:p>
        </w:tc>
      </w:tr>
      <w:tr w:rsidR="004B100E" w:rsidRPr="00B14C65" w:rsidTr="00002BBB"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Actors</w:t>
            </w:r>
          </w:p>
        </w:tc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Manager</w:t>
            </w:r>
            <w:r>
              <w:rPr>
                <w:rFonts w:ascii="Times New Roman" w:hAnsi="Times New Roman" w:cs="Times New Roman"/>
              </w:rPr>
              <w:t>, User (Company)</w:t>
            </w:r>
          </w:p>
        </w:tc>
      </w:tr>
      <w:tr w:rsidR="004B100E" w:rsidRPr="00B14C65" w:rsidTr="00002BBB"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Description</w:t>
            </w:r>
          </w:p>
        </w:tc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Manager</w:t>
            </w:r>
            <w:r>
              <w:rPr>
                <w:rFonts w:ascii="Times New Roman" w:hAnsi="Times New Roman" w:cs="Times New Roman"/>
              </w:rPr>
              <w:t>, User (Company)</w:t>
            </w:r>
            <w:r w:rsidRPr="00B14C65">
              <w:rPr>
                <w:rFonts w:ascii="Times New Roman" w:hAnsi="Times New Roman" w:cs="Times New Roman"/>
              </w:rPr>
              <w:t xml:space="preserve"> can access uploaded CVs of applicants.</w:t>
            </w:r>
          </w:p>
        </w:tc>
      </w:tr>
      <w:tr w:rsidR="004B100E" w:rsidRPr="00B14C65" w:rsidTr="00002BBB"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Actions</w:t>
            </w:r>
          </w:p>
        </w:tc>
        <w:tc>
          <w:tcPr>
            <w:tcW w:w="0" w:type="auto"/>
          </w:tcPr>
          <w:p w:rsidR="00002BBB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1. Manager</w:t>
            </w:r>
            <w:r>
              <w:rPr>
                <w:rFonts w:ascii="Times New Roman" w:hAnsi="Times New Roman" w:cs="Times New Roman"/>
              </w:rPr>
              <w:t xml:space="preserve">, User (Company) </w:t>
            </w:r>
            <w:r w:rsidRPr="00B14C65">
              <w:rPr>
                <w:rFonts w:ascii="Times New Roman" w:hAnsi="Times New Roman" w:cs="Times New Roman"/>
              </w:rPr>
              <w:t>logs into the system.</w:t>
            </w:r>
          </w:p>
          <w:p w:rsidR="00002BBB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2. Manager</w:t>
            </w:r>
            <w:r>
              <w:rPr>
                <w:rFonts w:ascii="Times New Roman" w:hAnsi="Times New Roman" w:cs="Times New Roman"/>
              </w:rPr>
              <w:t xml:space="preserve">, User (Company) </w:t>
            </w:r>
            <w:r w:rsidRPr="00B14C65">
              <w:rPr>
                <w:rFonts w:ascii="Times New Roman" w:hAnsi="Times New Roman" w:cs="Times New Roman"/>
              </w:rPr>
              <w:t>navigates to the applicants section.</w:t>
            </w:r>
          </w:p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3. Manager</w:t>
            </w:r>
            <w:r>
              <w:rPr>
                <w:rFonts w:ascii="Times New Roman" w:hAnsi="Times New Roman" w:cs="Times New Roman"/>
              </w:rPr>
              <w:t xml:space="preserve">, User (Company) </w:t>
            </w:r>
            <w:r w:rsidRPr="00B14C65">
              <w:rPr>
                <w:rFonts w:ascii="Times New Roman" w:hAnsi="Times New Roman" w:cs="Times New Roman"/>
              </w:rPr>
              <w:t>views uploaded CVs of applicants.</w:t>
            </w:r>
          </w:p>
        </w:tc>
      </w:tr>
      <w:tr w:rsidR="004B100E" w:rsidRPr="00B14C65" w:rsidTr="00002BBB"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Alternative Paths</w:t>
            </w:r>
          </w:p>
        </w:tc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None</w:t>
            </w:r>
          </w:p>
        </w:tc>
      </w:tr>
      <w:tr w:rsidR="004B100E" w:rsidRPr="00B14C65" w:rsidTr="00002BBB"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Pre/Post Conditions</w:t>
            </w:r>
          </w:p>
        </w:tc>
        <w:tc>
          <w:tcPr>
            <w:tcW w:w="0" w:type="auto"/>
          </w:tcPr>
          <w:p w:rsidR="00002BBB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Pre: Manager must be logged in.</w:t>
            </w:r>
          </w:p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Post: Uploaded CVs are displayed for viewing.</w:t>
            </w:r>
          </w:p>
        </w:tc>
      </w:tr>
      <w:tr w:rsidR="004B100E" w:rsidRPr="00B14C65" w:rsidTr="00002BBB"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Exceptions</w:t>
            </w:r>
          </w:p>
        </w:tc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If the CV access fails, an error message is displayed.</w:t>
            </w:r>
          </w:p>
        </w:tc>
      </w:tr>
      <w:tr w:rsidR="004B100E" w:rsidRPr="00B14C65" w:rsidTr="00002BBB"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Author</w:t>
            </w:r>
          </w:p>
        </w:tc>
        <w:tc>
          <w:tcPr>
            <w:tcW w:w="0" w:type="auto"/>
          </w:tcPr>
          <w:p w:rsidR="004B100E" w:rsidRPr="00B14C65" w:rsidRDefault="00D4535D">
            <w:pPr>
              <w:pStyle w:val="Compact"/>
              <w:rPr>
                <w:rFonts w:ascii="Times New Roman" w:hAnsi="Times New Roman" w:cs="Times New Roman"/>
              </w:rPr>
            </w:pPr>
            <w:r w:rsidRPr="00B14C65">
              <w:rPr>
                <w:rFonts w:ascii="Times New Roman" w:hAnsi="Times New Roman" w:cs="Times New Roman"/>
              </w:rPr>
              <w:t>[Your Name]</w:t>
            </w:r>
          </w:p>
        </w:tc>
      </w:tr>
      <w:bookmarkEnd w:id="15"/>
      <w:bookmarkEnd w:id="1"/>
    </w:tbl>
    <w:p w:rsidR="00D4535D" w:rsidRPr="00B14C65" w:rsidRDefault="00D4535D">
      <w:pPr>
        <w:rPr>
          <w:rFonts w:ascii="Times New Roman" w:hAnsi="Times New Roman" w:cs="Times New Roman"/>
        </w:rPr>
      </w:pPr>
    </w:p>
    <w:sectPr w:rsidR="00D4535D" w:rsidRPr="00B14C6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E660A" w:rsidRDefault="00EE660A">
      <w:pPr>
        <w:spacing w:after="0"/>
      </w:pPr>
      <w:r>
        <w:separator/>
      </w:r>
    </w:p>
  </w:endnote>
  <w:endnote w:type="continuationSeparator" w:id="0">
    <w:p w:rsidR="00EE660A" w:rsidRDefault="00EE660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E660A" w:rsidRDefault="00EE660A">
      <w:r>
        <w:separator/>
      </w:r>
    </w:p>
  </w:footnote>
  <w:footnote w:type="continuationSeparator" w:id="0">
    <w:p w:rsidR="00EE660A" w:rsidRDefault="00EE66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0"/>
    <w:multiLevelType w:val="multilevel"/>
    <w:tmpl w:val="B0C883B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CC80CAC"/>
    <w:multiLevelType w:val="hybridMultilevel"/>
    <w:tmpl w:val="B4BC0E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4B100E"/>
    <w:rsid w:val="00002BBB"/>
    <w:rsid w:val="004B100E"/>
    <w:rsid w:val="008344B7"/>
    <w:rsid w:val="009B52FC"/>
    <w:rsid w:val="00B14C65"/>
    <w:rsid w:val="00D4535D"/>
    <w:rsid w:val="00D53139"/>
    <w:rsid w:val="00EE660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A95CCC8-E018-4B8A-87BD-4BEBA49374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74FB03E3-83B7-4FE2-A1D1-DA00B0CA77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7</Pages>
  <Words>1270</Words>
  <Characters>7239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ajahaider745@hotmail.com</cp:lastModifiedBy>
  <cp:revision>5</cp:revision>
  <dcterms:created xsi:type="dcterms:W3CDTF">2024-05-20T09:00:00Z</dcterms:created>
  <dcterms:modified xsi:type="dcterms:W3CDTF">2024-05-20T09:39:00Z</dcterms:modified>
</cp:coreProperties>
</file>